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962DF4" w14:textId="42223CB0" w:rsidR="00912371" w:rsidRPr="00690303" w:rsidRDefault="00322B2A" w:rsidP="00EC719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90303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Title"/>
          <w:tag w:val="Event Title"/>
          <w:id w:val="1347446940"/>
          <w:placeholder>
            <w:docPart w:val="564DC1DBFE03413DABCD4DE0D9EF7083"/>
          </w:placeholder>
        </w:sdtPr>
        <w:sdtEndPr>
          <w:rPr>
            <w:sz w:val="28"/>
            <w:szCs w:val="28"/>
          </w:rPr>
        </w:sdtEndPr>
        <w:sdtContent>
          <w:r w:rsidR="00EC7194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proofErr w:type="spellStart"/>
          <w:r w:rsidR="00315466" w:rsidRPr="00315466">
            <w:rPr>
              <w:rFonts w:ascii="Times New Roman" w:hAnsi="Times New Roman" w:cs="Times New Roman"/>
              <w:sz w:val="28"/>
              <w:szCs w:val="28"/>
            </w:rPr>
            <w:t>Akinoomaagzid</w:t>
          </w:r>
          <w:proofErr w:type="spellEnd"/>
          <w:r w:rsidR="00315466" w:rsidRPr="00315466">
            <w:rPr>
              <w:rFonts w:ascii="Times New Roman" w:hAnsi="Times New Roman" w:cs="Times New Roman"/>
              <w:sz w:val="28"/>
              <w:szCs w:val="28"/>
            </w:rPr>
            <w:t xml:space="preserve">: Learning </w:t>
          </w:r>
          <w:proofErr w:type="gramStart"/>
          <w:r w:rsidR="00315466" w:rsidRPr="00315466">
            <w:rPr>
              <w:rFonts w:ascii="Times New Roman" w:hAnsi="Times New Roman" w:cs="Times New Roman"/>
              <w:sz w:val="28"/>
              <w:szCs w:val="28"/>
            </w:rPr>
            <w:t>From</w:t>
          </w:r>
          <w:proofErr w:type="gramEnd"/>
          <w:r w:rsidR="00315466" w:rsidRPr="00315466">
            <w:rPr>
              <w:rFonts w:ascii="Times New Roman" w:hAnsi="Times New Roman" w:cs="Times New Roman"/>
              <w:sz w:val="28"/>
              <w:szCs w:val="28"/>
            </w:rPr>
            <w:t xml:space="preserve"> The Earth Youth Camp</w:t>
          </w:r>
        </w:sdtContent>
      </w:sdt>
      <w:r w:rsidR="00912371" w:rsidRPr="00690303">
        <w:rPr>
          <w:rFonts w:ascii="Times New Roman" w:hAnsi="Times New Roman" w:cs="Times New Roman"/>
          <w:sz w:val="24"/>
          <w:szCs w:val="24"/>
        </w:rPr>
        <w:br/>
      </w:r>
      <w:r w:rsidR="0003269A">
        <w:rPr>
          <w:rFonts w:ascii="Times New Roman" w:hAnsi="Times New Roman" w:cs="Times New Roman"/>
          <w:sz w:val="24"/>
          <w:szCs w:val="24"/>
        </w:rPr>
        <w:t xml:space="preserve">August </w:t>
      </w:r>
      <w:r w:rsidR="00315466">
        <w:rPr>
          <w:rFonts w:ascii="Times New Roman" w:hAnsi="Times New Roman" w:cs="Times New Roman"/>
          <w:sz w:val="24"/>
          <w:szCs w:val="24"/>
        </w:rPr>
        <w:t>12</w:t>
      </w:r>
      <w:r w:rsidR="0003269A" w:rsidRPr="0003269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03269A">
        <w:rPr>
          <w:rFonts w:ascii="Times New Roman" w:hAnsi="Times New Roman" w:cs="Times New Roman"/>
          <w:sz w:val="24"/>
          <w:szCs w:val="24"/>
        </w:rPr>
        <w:t>-</w:t>
      </w:r>
      <w:r w:rsidR="00315466">
        <w:rPr>
          <w:rFonts w:ascii="Times New Roman" w:hAnsi="Times New Roman" w:cs="Times New Roman"/>
          <w:sz w:val="24"/>
          <w:szCs w:val="24"/>
        </w:rPr>
        <w:t>16</w:t>
      </w:r>
      <w:r w:rsidR="00315466" w:rsidRPr="0031546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03269A">
        <w:rPr>
          <w:rFonts w:ascii="Times New Roman" w:hAnsi="Times New Roman" w:cs="Times New Roman"/>
          <w:sz w:val="24"/>
          <w:szCs w:val="24"/>
        </w:rPr>
        <w:t>, 202</w:t>
      </w:r>
      <w:r w:rsidR="00315466">
        <w:rPr>
          <w:rFonts w:ascii="Times New Roman" w:hAnsi="Times New Roman" w:cs="Times New Roman"/>
          <w:sz w:val="24"/>
          <w:szCs w:val="24"/>
        </w:rPr>
        <w:t>4</w:t>
      </w:r>
      <w:r w:rsidR="0003269A">
        <w:rPr>
          <w:rFonts w:ascii="Times New Roman" w:hAnsi="Times New Roman" w:cs="Times New Roman"/>
          <w:sz w:val="24"/>
          <w:szCs w:val="24"/>
        </w:rPr>
        <w:t xml:space="preserve"> at </w:t>
      </w:r>
      <w:r w:rsidR="00315466">
        <w:rPr>
          <w:rFonts w:ascii="Times New Roman" w:hAnsi="Times New Roman" w:cs="Times New Roman"/>
          <w:sz w:val="24"/>
          <w:szCs w:val="24"/>
        </w:rPr>
        <w:t>Camp Narrows Lodge, Rainy Lake.</w:t>
      </w:r>
      <w:r w:rsidR="0003269A">
        <w:rPr>
          <w:rFonts w:ascii="Times New Roman" w:hAnsi="Times New Roman" w:cs="Times New Roman"/>
          <w:sz w:val="24"/>
          <w:szCs w:val="24"/>
        </w:rPr>
        <w:t xml:space="preserve"> Boat Access ONLY</w:t>
      </w:r>
    </w:p>
    <w:p w14:paraId="246DB1A6" w14:textId="77777777" w:rsidR="00B84D88" w:rsidRPr="00690303" w:rsidRDefault="00B84D88" w:rsidP="00B84D88">
      <w:pPr>
        <w:pStyle w:val="font8"/>
        <w:spacing w:before="0" w:beforeAutospacing="0" w:after="0" w:afterAutospacing="0"/>
        <w:textAlignment w:val="baseline"/>
        <w:rPr>
          <w:color w:val="000000"/>
        </w:rPr>
      </w:pPr>
    </w:p>
    <w:p w14:paraId="1E7894BF" w14:textId="2FABA7F9" w:rsidR="005B636F" w:rsidRPr="00744FB1" w:rsidRDefault="00EC7194" w:rsidP="0031546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ligibility &amp; Requirements</w:t>
      </w:r>
      <w:r w:rsidR="002214D5" w:rsidRPr="00690303">
        <w:rPr>
          <w:rFonts w:ascii="Times New Roman" w:hAnsi="Times New Roman" w:cs="Times New Roman"/>
          <w:b/>
          <w:sz w:val="24"/>
          <w:szCs w:val="24"/>
        </w:rPr>
        <w:t>:</w:t>
      </w:r>
      <w:r w:rsidR="002214D5" w:rsidRPr="00690303">
        <w:rPr>
          <w:rFonts w:ascii="Times New Roman" w:hAnsi="Times New Roman" w:cs="Times New Roman"/>
          <w:sz w:val="24"/>
          <w:szCs w:val="24"/>
        </w:rPr>
        <w:t xml:space="preserve"> </w:t>
      </w:r>
      <w:r w:rsidR="002214D5" w:rsidRPr="00690303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Audience"/>
          <w:tag w:val="Audience"/>
          <w:id w:val="-2032873329"/>
          <w:placeholder>
            <w:docPart w:val="5A239F8A000B4CF5857070A998172892"/>
          </w:placeholder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t>Treaty #3 Youth ages 16-29 years old</w:t>
          </w:r>
          <w:r w:rsidR="008A5813" w:rsidRPr="00690303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="00744FB1">
            <w:rPr>
              <w:rFonts w:ascii="Times New Roman" w:hAnsi="Times New Roman" w:cs="Times New Roman"/>
              <w:sz w:val="24"/>
              <w:szCs w:val="24"/>
            </w:rPr>
            <w:t>of all skill levels</w:t>
          </w:r>
          <w:r w:rsidR="00744FB1">
            <w:rPr>
              <w:rFonts w:ascii="Times New Roman" w:hAnsi="Times New Roman" w:cs="Times New Roman"/>
              <w:sz w:val="24"/>
              <w:szCs w:val="24"/>
            </w:rPr>
            <w:br/>
            <w:t xml:space="preserve">Youth ages 16-17 will require a chaperone </w:t>
          </w:r>
          <w:r w:rsidR="00744FB1">
            <w:rPr>
              <w:rFonts w:ascii="Times New Roman" w:hAnsi="Times New Roman" w:cs="Times New Roman"/>
              <w:sz w:val="24"/>
              <w:szCs w:val="24"/>
            </w:rPr>
            <w:br/>
            <w:t xml:space="preserve">(Chaperone can be parent, </w:t>
          </w:r>
          <w:r w:rsidR="005B636F">
            <w:rPr>
              <w:rFonts w:ascii="Times New Roman" w:hAnsi="Times New Roman" w:cs="Times New Roman"/>
              <w:sz w:val="24"/>
              <w:szCs w:val="24"/>
            </w:rPr>
            <w:t xml:space="preserve">aunty, </w:t>
          </w:r>
          <w:proofErr w:type="spellStart"/>
          <w:r w:rsidR="005B636F">
            <w:rPr>
              <w:rFonts w:ascii="Times New Roman" w:hAnsi="Times New Roman" w:cs="Times New Roman"/>
              <w:sz w:val="24"/>
              <w:szCs w:val="24"/>
            </w:rPr>
            <w:t>etc</w:t>
          </w:r>
          <w:proofErr w:type="spellEnd"/>
          <w:r w:rsidR="00744FB1">
            <w:rPr>
              <w:rFonts w:ascii="Times New Roman" w:hAnsi="Times New Roman" w:cs="Times New Roman"/>
              <w:sz w:val="24"/>
              <w:szCs w:val="24"/>
            </w:rPr>
            <w:t xml:space="preserve"> or older youth that is attending)</w:t>
          </w:r>
          <w:r w:rsidR="00747C34" w:rsidRPr="00690303">
            <w:rPr>
              <w:rFonts w:ascii="Times New Roman" w:hAnsi="Times New Roman" w:cs="Times New Roman"/>
              <w:b/>
              <w:sz w:val="24"/>
              <w:szCs w:val="24"/>
            </w:rPr>
            <w:t xml:space="preserve"> </w:t>
          </w:r>
        </w:sdtContent>
      </w:sdt>
      <w:r w:rsidR="00744FB1">
        <w:rPr>
          <w:rFonts w:ascii="Times New Roman" w:hAnsi="Times New Roman" w:cs="Times New Roman"/>
          <w:sz w:val="24"/>
          <w:szCs w:val="24"/>
        </w:rPr>
        <w:br/>
      </w:r>
    </w:p>
    <w:p w14:paraId="12EF294C" w14:textId="77777777" w:rsidR="005B636F" w:rsidRDefault="005B636F" w:rsidP="005B636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eastAsia="en-CA"/>
        </w:rPr>
      </w:pPr>
    </w:p>
    <w:p w14:paraId="7C100E24" w14:textId="77777777" w:rsidR="005B636F" w:rsidRPr="00744FB1" w:rsidRDefault="005B636F" w:rsidP="005B636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eastAsia="en-CA"/>
        </w:rPr>
      </w:pPr>
    </w:p>
    <w:p w14:paraId="0EFB6A80" w14:textId="77777777" w:rsidR="005B636F" w:rsidRDefault="005B636F" w:rsidP="005B636F">
      <w:pPr>
        <w:spacing w:after="0" w:line="240" w:lineRule="auto"/>
        <w:jc w:val="center"/>
        <w:rPr>
          <w:rFonts w:ascii="Segoe UI Symbol" w:eastAsia="Times New Roman" w:hAnsi="Segoe UI Symbol" w:cs="Segoe UI Symbol"/>
          <w:b/>
          <w:bCs/>
          <w:color w:val="000000"/>
          <w:sz w:val="24"/>
          <w:szCs w:val="24"/>
          <w:bdr w:val="none" w:sz="0" w:space="0" w:color="auto" w:frame="1"/>
          <w:lang w:eastAsia="en-CA"/>
        </w:rPr>
      </w:pPr>
      <w:r w:rsidRPr="00744FB1">
        <w:rPr>
          <w:rFonts w:ascii="Segoe UI Symbol" w:eastAsia="Times New Roman" w:hAnsi="Segoe UI Symbol" w:cs="Segoe UI Symbol"/>
          <w:b/>
          <w:bCs/>
          <w:color w:val="000000"/>
          <w:sz w:val="24"/>
          <w:szCs w:val="24"/>
          <w:bdr w:val="none" w:sz="0" w:space="0" w:color="auto" w:frame="1"/>
          <w:lang w:eastAsia="en-CA"/>
        </w:rPr>
        <w:t>🎉</w:t>
      </w:r>
      <w:r w:rsidRPr="00744FB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eastAsia="en-CA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eastAsia="en-CA"/>
        </w:rPr>
        <w:t>Packing List:</w:t>
      </w:r>
      <w:r w:rsidRPr="00744FB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eastAsia="en-CA"/>
        </w:rPr>
        <w:t xml:space="preserve"> </w:t>
      </w:r>
      <w:r w:rsidRPr="00744FB1">
        <w:rPr>
          <w:rFonts w:ascii="Segoe UI Symbol" w:eastAsia="Times New Roman" w:hAnsi="Segoe UI Symbol" w:cs="Segoe UI Symbol"/>
          <w:b/>
          <w:bCs/>
          <w:color w:val="000000"/>
          <w:sz w:val="24"/>
          <w:szCs w:val="24"/>
          <w:bdr w:val="none" w:sz="0" w:space="0" w:color="auto" w:frame="1"/>
          <w:lang w:eastAsia="en-CA"/>
        </w:rPr>
        <w:t>🎉</w:t>
      </w:r>
    </w:p>
    <w:p w14:paraId="5E3167DF" w14:textId="77777777" w:rsidR="00114BE0" w:rsidRDefault="00114BE0" w:rsidP="005B636F">
      <w:pPr>
        <w:spacing w:after="0" w:line="240" w:lineRule="auto"/>
        <w:jc w:val="center"/>
        <w:rPr>
          <w:rFonts w:ascii="Segoe UI Symbol" w:eastAsia="Times New Roman" w:hAnsi="Segoe UI Symbol" w:cs="Segoe UI Symbol"/>
          <w:b/>
          <w:bCs/>
          <w:color w:val="000000"/>
          <w:sz w:val="24"/>
          <w:szCs w:val="24"/>
          <w:bdr w:val="none" w:sz="0" w:space="0" w:color="auto" w:frame="1"/>
          <w:lang w:eastAsia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14BE0" w14:paraId="2ACC42FD" w14:textId="77777777" w:rsidTr="00114BE0">
        <w:tc>
          <w:tcPr>
            <w:tcW w:w="3116" w:type="dxa"/>
          </w:tcPr>
          <w:p w14:paraId="286AB8C5" w14:textId="77777777" w:rsidR="00114BE0" w:rsidRDefault="00114BE0" w:rsidP="002A06A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 xml:space="preserve">Personal </w:t>
            </w:r>
            <w:r w:rsidR="002A0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Items</w:t>
            </w:r>
          </w:p>
        </w:tc>
        <w:tc>
          <w:tcPr>
            <w:tcW w:w="3117" w:type="dxa"/>
          </w:tcPr>
          <w:p w14:paraId="213F207B" w14:textId="77777777" w:rsidR="00114BE0" w:rsidRDefault="00114BE0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Clothing Items</w:t>
            </w:r>
          </w:p>
        </w:tc>
        <w:tc>
          <w:tcPr>
            <w:tcW w:w="3117" w:type="dxa"/>
          </w:tcPr>
          <w:p w14:paraId="0DCDCA08" w14:textId="77777777" w:rsidR="00114BE0" w:rsidRDefault="002A06AD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 xml:space="preserve">Other Items </w:t>
            </w:r>
          </w:p>
        </w:tc>
      </w:tr>
      <w:tr w:rsidR="00114BE0" w14:paraId="52412202" w14:textId="77777777" w:rsidTr="00114BE0">
        <w:tc>
          <w:tcPr>
            <w:tcW w:w="3116" w:type="dxa"/>
          </w:tcPr>
          <w:p w14:paraId="7932B295" w14:textId="77777777" w:rsidR="00114BE0" w:rsidRDefault="00114BE0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Shampoo</w:t>
            </w:r>
          </w:p>
        </w:tc>
        <w:tc>
          <w:tcPr>
            <w:tcW w:w="3117" w:type="dxa"/>
          </w:tcPr>
          <w:p w14:paraId="28F9F3B1" w14:textId="2B4ED901" w:rsidR="00114BE0" w:rsidRDefault="00F917B2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L</w:t>
            </w:r>
            <w:r w:rsidR="00114B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 xml:space="preserve">ong sleeves </w:t>
            </w:r>
          </w:p>
        </w:tc>
        <w:tc>
          <w:tcPr>
            <w:tcW w:w="3117" w:type="dxa"/>
          </w:tcPr>
          <w:p w14:paraId="1806A6FE" w14:textId="77777777" w:rsidR="00114BE0" w:rsidRDefault="002A06AD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 xml:space="preserve">Water Bottle </w:t>
            </w:r>
          </w:p>
        </w:tc>
      </w:tr>
      <w:tr w:rsidR="00114BE0" w14:paraId="2BEE9B99" w14:textId="77777777" w:rsidTr="00114BE0">
        <w:tc>
          <w:tcPr>
            <w:tcW w:w="3116" w:type="dxa"/>
          </w:tcPr>
          <w:p w14:paraId="27C2885C" w14:textId="77777777" w:rsidR="00114BE0" w:rsidRDefault="00114BE0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Soap</w:t>
            </w:r>
          </w:p>
        </w:tc>
        <w:tc>
          <w:tcPr>
            <w:tcW w:w="3117" w:type="dxa"/>
          </w:tcPr>
          <w:p w14:paraId="6CF5FEE5" w14:textId="5F9EFCAC" w:rsidR="00114BE0" w:rsidRDefault="00F917B2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S</w:t>
            </w:r>
            <w:r w:rsidR="00114B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hort sleeves</w:t>
            </w:r>
          </w:p>
        </w:tc>
        <w:tc>
          <w:tcPr>
            <w:tcW w:w="3117" w:type="dxa"/>
          </w:tcPr>
          <w:p w14:paraId="3440905A" w14:textId="77777777" w:rsidR="00114BE0" w:rsidRDefault="002A06AD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 xml:space="preserve">Personal Snacks </w:t>
            </w:r>
          </w:p>
        </w:tc>
      </w:tr>
      <w:tr w:rsidR="00114BE0" w14:paraId="29136F8B" w14:textId="77777777" w:rsidTr="00114BE0">
        <w:tc>
          <w:tcPr>
            <w:tcW w:w="3116" w:type="dxa"/>
          </w:tcPr>
          <w:p w14:paraId="7BD3FA52" w14:textId="77777777" w:rsidR="00114BE0" w:rsidRDefault="00114BE0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Feminine Products</w:t>
            </w:r>
          </w:p>
        </w:tc>
        <w:tc>
          <w:tcPr>
            <w:tcW w:w="3117" w:type="dxa"/>
          </w:tcPr>
          <w:p w14:paraId="0E370F68" w14:textId="33D313A2" w:rsidR="00114BE0" w:rsidRDefault="00F917B2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L</w:t>
            </w:r>
            <w:r w:rsidR="00114B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ong pants</w:t>
            </w:r>
          </w:p>
        </w:tc>
        <w:tc>
          <w:tcPr>
            <w:tcW w:w="3117" w:type="dxa"/>
          </w:tcPr>
          <w:p w14:paraId="7156C6BF" w14:textId="77777777" w:rsidR="00114BE0" w:rsidRDefault="002A06AD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 xml:space="preserve">Sunglasses </w:t>
            </w:r>
          </w:p>
        </w:tc>
      </w:tr>
      <w:tr w:rsidR="00114BE0" w14:paraId="5249ED6A" w14:textId="77777777" w:rsidTr="00114BE0">
        <w:tc>
          <w:tcPr>
            <w:tcW w:w="3116" w:type="dxa"/>
          </w:tcPr>
          <w:p w14:paraId="69AAFF89" w14:textId="77777777" w:rsidR="00114BE0" w:rsidRDefault="00114BE0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Sunscreen</w:t>
            </w:r>
          </w:p>
        </w:tc>
        <w:tc>
          <w:tcPr>
            <w:tcW w:w="3117" w:type="dxa"/>
          </w:tcPr>
          <w:p w14:paraId="601A1504" w14:textId="16B96FD9" w:rsidR="00114BE0" w:rsidRDefault="00F917B2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Shorts</w:t>
            </w:r>
          </w:p>
        </w:tc>
        <w:tc>
          <w:tcPr>
            <w:tcW w:w="3117" w:type="dxa"/>
          </w:tcPr>
          <w:p w14:paraId="63A52A05" w14:textId="77777777" w:rsidR="00114BE0" w:rsidRDefault="002A06AD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Hat</w:t>
            </w:r>
          </w:p>
        </w:tc>
      </w:tr>
      <w:tr w:rsidR="00114BE0" w14:paraId="31EE5D0C" w14:textId="77777777" w:rsidTr="00114BE0">
        <w:tc>
          <w:tcPr>
            <w:tcW w:w="3116" w:type="dxa"/>
          </w:tcPr>
          <w:p w14:paraId="7925CF0D" w14:textId="77777777" w:rsidR="00114BE0" w:rsidRDefault="00114BE0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 xml:space="preserve">Bug Spray </w:t>
            </w:r>
          </w:p>
        </w:tc>
        <w:tc>
          <w:tcPr>
            <w:tcW w:w="3117" w:type="dxa"/>
          </w:tcPr>
          <w:p w14:paraId="3A8513DE" w14:textId="77777777" w:rsidR="00114BE0" w:rsidRDefault="00114BE0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 xml:space="preserve">Bathing Suit </w:t>
            </w:r>
          </w:p>
        </w:tc>
        <w:tc>
          <w:tcPr>
            <w:tcW w:w="3117" w:type="dxa"/>
          </w:tcPr>
          <w:p w14:paraId="1E580617" w14:textId="77777777" w:rsidR="00114BE0" w:rsidRDefault="00114BE0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</w:p>
        </w:tc>
      </w:tr>
      <w:tr w:rsidR="00114BE0" w14:paraId="5408ECFA" w14:textId="77777777" w:rsidTr="00114BE0">
        <w:tc>
          <w:tcPr>
            <w:tcW w:w="3116" w:type="dxa"/>
          </w:tcPr>
          <w:p w14:paraId="20747425" w14:textId="77777777" w:rsidR="00114BE0" w:rsidRDefault="00114BE0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 xml:space="preserve">Personal Medication </w:t>
            </w:r>
          </w:p>
        </w:tc>
        <w:tc>
          <w:tcPr>
            <w:tcW w:w="3117" w:type="dxa"/>
          </w:tcPr>
          <w:p w14:paraId="2E9880AA" w14:textId="77777777" w:rsidR="00114BE0" w:rsidRDefault="00114BE0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 xml:space="preserve">Shoes you don’t mind getting dirty and sandals </w:t>
            </w:r>
          </w:p>
        </w:tc>
        <w:tc>
          <w:tcPr>
            <w:tcW w:w="3117" w:type="dxa"/>
          </w:tcPr>
          <w:p w14:paraId="2B8CCFB4" w14:textId="77777777" w:rsidR="00114BE0" w:rsidRDefault="00114BE0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</w:p>
        </w:tc>
      </w:tr>
      <w:tr w:rsidR="00114BE0" w14:paraId="10589E84" w14:textId="77777777" w:rsidTr="00114BE0">
        <w:tc>
          <w:tcPr>
            <w:tcW w:w="3116" w:type="dxa"/>
          </w:tcPr>
          <w:p w14:paraId="757822AF" w14:textId="034B51FF" w:rsidR="00114BE0" w:rsidRDefault="00852877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Towels (Shower/Swim)</w:t>
            </w:r>
          </w:p>
        </w:tc>
        <w:tc>
          <w:tcPr>
            <w:tcW w:w="3117" w:type="dxa"/>
          </w:tcPr>
          <w:p w14:paraId="1CD79B0C" w14:textId="77777777" w:rsidR="00114BE0" w:rsidRDefault="002A06AD" w:rsidP="002A06A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Lots of Socks</w:t>
            </w:r>
          </w:p>
        </w:tc>
        <w:tc>
          <w:tcPr>
            <w:tcW w:w="3117" w:type="dxa"/>
          </w:tcPr>
          <w:p w14:paraId="1663DE6C" w14:textId="77777777" w:rsidR="00114BE0" w:rsidRDefault="00114BE0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</w:p>
        </w:tc>
      </w:tr>
      <w:tr w:rsidR="00F917B2" w14:paraId="4F2DA655" w14:textId="77777777" w:rsidTr="00114BE0">
        <w:tc>
          <w:tcPr>
            <w:tcW w:w="3116" w:type="dxa"/>
          </w:tcPr>
          <w:p w14:paraId="235E8C12" w14:textId="77777777" w:rsidR="00F917B2" w:rsidRDefault="00F917B2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</w:p>
        </w:tc>
        <w:tc>
          <w:tcPr>
            <w:tcW w:w="3117" w:type="dxa"/>
          </w:tcPr>
          <w:p w14:paraId="7D3050EC" w14:textId="1906E5EE" w:rsidR="00F917B2" w:rsidRDefault="00F917B2" w:rsidP="002A06A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Rain Coat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  <w:t>/Jacket for cool weather</w:t>
            </w:r>
          </w:p>
        </w:tc>
        <w:tc>
          <w:tcPr>
            <w:tcW w:w="3117" w:type="dxa"/>
          </w:tcPr>
          <w:p w14:paraId="419D6B64" w14:textId="77777777" w:rsidR="00F917B2" w:rsidRDefault="00F917B2" w:rsidP="005B63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CA"/>
              </w:rPr>
            </w:pPr>
          </w:p>
        </w:tc>
      </w:tr>
    </w:tbl>
    <w:p w14:paraId="32C5FA28" w14:textId="77777777" w:rsidR="00114BE0" w:rsidRPr="00744FB1" w:rsidRDefault="00114BE0" w:rsidP="005B636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eastAsia="en-CA"/>
        </w:rPr>
      </w:pPr>
    </w:p>
    <w:p w14:paraId="701A9FF4" w14:textId="77777777" w:rsidR="005B636F" w:rsidRPr="005B636F" w:rsidRDefault="005B636F" w:rsidP="005B636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774229" w14:textId="77777777" w:rsidR="005B636F" w:rsidRDefault="005B636F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B636F">
        <w:rPr>
          <w:rFonts w:ascii="Times New Roman" w:hAnsi="Times New Roman" w:cs="Times New Roman"/>
          <w:b/>
          <w:sz w:val="24"/>
          <w:szCs w:val="24"/>
        </w:rPr>
        <w:t>Remember</w:t>
      </w:r>
      <w:r w:rsidR="00114BE0">
        <w:rPr>
          <w:rFonts w:ascii="Times New Roman" w:hAnsi="Times New Roman" w:cs="Times New Roman"/>
          <w:b/>
          <w:sz w:val="24"/>
          <w:szCs w:val="24"/>
        </w:rPr>
        <w:t xml:space="preserve"> to have a fun and safe time!</w:t>
      </w:r>
    </w:p>
    <w:p w14:paraId="71AD1B24" w14:textId="77777777" w:rsidR="00114BE0" w:rsidRDefault="00114BE0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8F718DC" w14:textId="77777777" w:rsidR="00114BE0" w:rsidRDefault="00114BE0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A816F3C" w14:textId="77777777" w:rsidR="00114BE0" w:rsidRDefault="00114BE0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32953D4B" w14:textId="77777777" w:rsidR="00114BE0" w:rsidRDefault="00114BE0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25D40B0" w14:textId="77777777" w:rsidR="00114BE0" w:rsidRDefault="00114BE0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E875CA0" w14:textId="77777777" w:rsidR="00114BE0" w:rsidRDefault="00114BE0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9F96B45" w14:textId="77777777" w:rsidR="00114BE0" w:rsidRDefault="00114BE0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0952DBA" w14:textId="77777777" w:rsidR="00114BE0" w:rsidRDefault="00114BE0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608157C" w14:textId="77777777" w:rsidR="00114BE0" w:rsidRDefault="00114BE0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F2CF283" w14:textId="77777777" w:rsidR="00114BE0" w:rsidRDefault="00114BE0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A607BD4" w14:textId="77777777" w:rsidR="00114BE0" w:rsidRDefault="00114BE0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27B781D" w14:textId="77777777" w:rsidR="00114BE0" w:rsidRDefault="00114BE0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35BBD35E" w14:textId="77777777" w:rsidR="00114BE0" w:rsidRDefault="00114BE0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CAD8F2B" w14:textId="77777777" w:rsidR="00315466" w:rsidRDefault="00315466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3582AD65" w14:textId="77777777" w:rsidR="00315466" w:rsidRDefault="00315466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1A88708" w14:textId="77777777" w:rsidR="00114BE0" w:rsidRPr="005B636F" w:rsidRDefault="00114BE0" w:rsidP="005B63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3950F521" w14:textId="77777777" w:rsidR="00690303" w:rsidRDefault="00690303" w:rsidP="00B84D88">
      <w:pPr>
        <w:spacing w:after="0" w:line="240" w:lineRule="auto"/>
      </w:pPr>
    </w:p>
    <w:p w14:paraId="71D8C7CE" w14:textId="77777777" w:rsidR="005B636F" w:rsidRPr="00690303" w:rsidRDefault="005B636F" w:rsidP="00B84D8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627" w:type="dxa"/>
        <w:jc w:val="center"/>
        <w:tblLook w:val="04A0" w:firstRow="1" w:lastRow="0" w:firstColumn="1" w:lastColumn="0" w:noHBand="0" w:noVBand="1"/>
      </w:tblPr>
      <w:tblGrid>
        <w:gridCol w:w="3325"/>
        <w:gridCol w:w="7302"/>
      </w:tblGrid>
      <w:tr w:rsidR="00757DF3" w:rsidRPr="00690303" w14:paraId="3D47276D" w14:textId="77777777" w:rsidTr="00976F61">
        <w:trPr>
          <w:jc w:val="center"/>
        </w:trPr>
        <w:tc>
          <w:tcPr>
            <w:tcW w:w="10627" w:type="dxa"/>
            <w:gridSpan w:val="2"/>
            <w:shd w:val="clear" w:color="auto" w:fill="BFBFBF" w:themeFill="background1" w:themeFillShade="BF"/>
          </w:tcPr>
          <w:p w14:paraId="247626D1" w14:textId="77777777" w:rsidR="005E63DA" w:rsidRPr="00690303" w:rsidRDefault="00757DF3" w:rsidP="005E63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0303">
              <w:rPr>
                <w:rFonts w:ascii="Times New Roman" w:hAnsi="Times New Roman" w:cs="Times New Roman"/>
                <w:b/>
                <w:sz w:val="24"/>
                <w:szCs w:val="24"/>
              </w:rPr>
              <w:t>REGISTRATION FORM</w:t>
            </w:r>
            <w:r w:rsidR="00D92D0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all information provided will be confidential)</w:t>
            </w:r>
          </w:p>
          <w:p w14:paraId="63BBF8DD" w14:textId="3B7DDEFA" w:rsidR="00757DF3" w:rsidRPr="00690303" w:rsidRDefault="005E63DA" w:rsidP="00114BE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0303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 xml:space="preserve">DEADLINE to </w:t>
            </w:r>
            <w:r w:rsidR="00976F61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REGISTER</w:t>
            </w:r>
            <w:r w:rsidRPr="00690303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  <w:highlight w:val="yellow"/>
                </w:rPr>
                <w:id w:val="-693767124"/>
                <w:placeholder>
                  <w:docPart w:val="9EF23A40131B42368E308541D4084F58"/>
                </w:placeholder>
                <w:date w:fullDate="2024-08-07T00:00:00Z">
                  <w:dateFormat w:val="MMMM d, yyyy"/>
                  <w:lid w:val="en-CA"/>
                  <w:storeMappedDataAs w:val="dateTime"/>
                  <w:calendar w:val="gregorian"/>
                </w:date>
              </w:sdtPr>
              <w:sdtContent>
                <w:r w:rsidR="00114BE0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 xml:space="preserve">August </w:t>
                </w:r>
                <w:r w:rsidR="00315466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 xml:space="preserve">7, </w:t>
                </w:r>
                <w:r w:rsidR="00114BE0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202</w:t>
                </w:r>
                <w:r w:rsidR="00315466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4</w:t>
                </w:r>
              </w:sdtContent>
            </w:sdt>
          </w:p>
        </w:tc>
      </w:tr>
      <w:tr w:rsidR="00DF0F98" w:rsidRPr="00690303" w14:paraId="593EFB49" w14:textId="77777777" w:rsidTr="00976F61">
        <w:trPr>
          <w:trHeight w:val="567"/>
          <w:jc w:val="center"/>
        </w:trPr>
        <w:tc>
          <w:tcPr>
            <w:tcW w:w="3325" w:type="dxa"/>
            <w:vAlign w:val="center"/>
          </w:tcPr>
          <w:p w14:paraId="6DC06513" w14:textId="77777777" w:rsidR="00DF0F98" w:rsidRPr="00690303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0303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tc>
          <w:tcPr>
            <w:tcW w:w="7302" w:type="dxa"/>
            <w:vAlign w:val="center"/>
          </w:tcPr>
          <w:p w14:paraId="08F27A00" w14:textId="77777777" w:rsidR="00DF0F98" w:rsidRPr="00690303" w:rsidRDefault="00DF0F98" w:rsidP="00450DE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441B1" w:rsidRPr="00690303" w14:paraId="4BB30B68" w14:textId="77777777" w:rsidTr="00976F61">
        <w:trPr>
          <w:trHeight w:val="567"/>
          <w:jc w:val="center"/>
        </w:trPr>
        <w:tc>
          <w:tcPr>
            <w:tcW w:w="3325" w:type="dxa"/>
            <w:vAlign w:val="center"/>
          </w:tcPr>
          <w:p w14:paraId="603AFC94" w14:textId="77777777" w:rsidR="000441B1" w:rsidRPr="00690303" w:rsidRDefault="000441B1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:</w:t>
            </w:r>
          </w:p>
        </w:tc>
        <w:tc>
          <w:tcPr>
            <w:tcW w:w="7302" w:type="dxa"/>
            <w:vAlign w:val="center"/>
          </w:tcPr>
          <w:p w14:paraId="51F8AA88" w14:textId="77777777" w:rsidR="000441B1" w:rsidRPr="00690303" w:rsidRDefault="000441B1" w:rsidP="00450DE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2D09" w:rsidRPr="00690303" w14:paraId="44C99C27" w14:textId="77777777" w:rsidTr="00976F61">
        <w:trPr>
          <w:trHeight w:val="567"/>
          <w:jc w:val="center"/>
        </w:trPr>
        <w:tc>
          <w:tcPr>
            <w:tcW w:w="3325" w:type="dxa"/>
            <w:vAlign w:val="center"/>
          </w:tcPr>
          <w:p w14:paraId="2EC9731E" w14:textId="77777777" w:rsidR="00D92D09" w:rsidRDefault="00D92D09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ferred Pronouns: </w:t>
            </w:r>
          </w:p>
        </w:tc>
        <w:tc>
          <w:tcPr>
            <w:tcW w:w="7302" w:type="dxa"/>
            <w:vAlign w:val="center"/>
          </w:tcPr>
          <w:p w14:paraId="015213AE" w14:textId="77777777" w:rsidR="00D92D09" w:rsidRPr="00690303" w:rsidRDefault="00D92D09" w:rsidP="00450DE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441B1" w:rsidRPr="00690303" w14:paraId="5EBB226B" w14:textId="77777777" w:rsidTr="00976F61">
        <w:trPr>
          <w:trHeight w:val="567"/>
          <w:jc w:val="center"/>
        </w:trPr>
        <w:tc>
          <w:tcPr>
            <w:tcW w:w="3325" w:type="dxa"/>
            <w:vAlign w:val="center"/>
          </w:tcPr>
          <w:p w14:paraId="057868E0" w14:textId="77777777" w:rsidR="00976F61" w:rsidRDefault="00976F61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5C1D1B" w14:textId="77777777" w:rsidR="00976F61" w:rsidRDefault="000441B1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Information</w:t>
            </w:r>
            <w:r w:rsidR="00976F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3D59CCE" w14:textId="77777777" w:rsidR="000441B1" w:rsidRDefault="00976F61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 &amp; Phone #:</w:t>
            </w:r>
          </w:p>
          <w:p w14:paraId="54ED5863" w14:textId="77777777" w:rsidR="00976F61" w:rsidRDefault="00976F61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02" w:type="dxa"/>
            <w:vAlign w:val="center"/>
          </w:tcPr>
          <w:p w14:paraId="3064A7BB" w14:textId="77777777" w:rsidR="000441B1" w:rsidRDefault="000441B1" w:rsidP="00450DE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0837BA4" w14:textId="77777777" w:rsidR="000441B1" w:rsidRDefault="000441B1" w:rsidP="00450DE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F2AF9B9" w14:textId="77777777" w:rsidR="000441B1" w:rsidRPr="000441B1" w:rsidRDefault="000441B1" w:rsidP="00450DE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47C34" w:rsidRPr="00690303" w14:paraId="25CB0AC5" w14:textId="77777777" w:rsidTr="00976F61">
        <w:trPr>
          <w:trHeight w:val="567"/>
          <w:jc w:val="center"/>
        </w:trPr>
        <w:tc>
          <w:tcPr>
            <w:tcW w:w="3325" w:type="dxa"/>
            <w:vAlign w:val="center"/>
          </w:tcPr>
          <w:p w14:paraId="4C245895" w14:textId="77777777" w:rsidR="00747C34" w:rsidRPr="00690303" w:rsidRDefault="000441B1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rthdate</w:t>
            </w:r>
            <w:r w:rsidR="00D92D09">
              <w:rPr>
                <w:rFonts w:ascii="Times New Roman" w:hAnsi="Times New Roman" w:cs="Times New Roman"/>
                <w:sz w:val="24"/>
                <w:szCs w:val="24"/>
              </w:rPr>
              <w:t xml:space="preserve"> &amp; 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296733AE" w14:textId="77777777" w:rsidR="00747C34" w:rsidRPr="000441B1" w:rsidRDefault="00747C34" w:rsidP="00DF0F9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02" w:type="dxa"/>
            <w:vAlign w:val="center"/>
          </w:tcPr>
          <w:p w14:paraId="77367519" w14:textId="77777777" w:rsidR="000441B1" w:rsidRPr="000441B1" w:rsidRDefault="000441B1" w:rsidP="000441B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F372695" w14:textId="77777777" w:rsidR="000441B1" w:rsidRPr="000441B1" w:rsidRDefault="000441B1" w:rsidP="000441B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1D00E8E" w14:textId="77777777" w:rsidR="008A5813" w:rsidRPr="000441B1" w:rsidRDefault="000441B1" w:rsidP="000441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441B1">
              <w:rPr>
                <w:rFonts w:ascii="Times New Roman" w:hAnsi="Times New Roman" w:cs="Times New Roman"/>
                <w:sz w:val="16"/>
                <w:szCs w:val="16"/>
              </w:rPr>
              <w:t xml:space="preserve">If you are </w:t>
            </w:r>
            <w:proofErr w:type="gramStart"/>
            <w:r w:rsidRPr="000441B1">
              <w:rPr>
                <w:rFonts w:ascii="Times New Roman" w:hAnsi="Times New Roman" w:cs="Times New Roman"/>
                <w:sz w:val="16"/>
                <w:szCs w:val="16"/>
              </w:rPr>
              <w:t>16-17 year olds</w:t>
            </w:r>
            <w:proofErr w:type="gramEnd"/>
            <w:r w:rsidRPr="000441B1">
              <w:rPr>
                <w:rFonts w:ascii="Times New Roman" w:hAnsi="Times New Roman" w:cs="Times New Roman"/>
                <w:sz w:val="16"/>
                <w:szCs w:val="16"/>
              </w:rPr>
              <w:t xml:space="preserve"> you must have a chaperone present</w:t>
            </w:r>
          </w:p>
        </w:tc>
      </w:tr>
      <w:tr w:rsidR="000441B1" w:rsidRPr="00690303" w14:paraId="12338247" w14:textId="77777777" w:rsidTr="00976F61">
        <w:trPr>
          <w:trHeight w:val="567"/>
          <w:jc w:val="center"/>
        </w:trPr>
        <w:tc>
          <w:tcPr>
            <w:tcW w:w="3325" w:type="dxa"/>
            <w:vAlign w:val="center"/>
          </w:tcPr>
          <w:p w14:paraId="7968EF59" w14:textId="77777777" w:rsidR="00976F61" w:rsidRDefault="00976F61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B31AA0" w14:textId="77777777" w:rsidR="00976F61" w:rsidRDefault="00976F61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aperone Name </w:t>
            </w:r>
          </w:p>
          <w:p w14:paraId="7711382D" w14:textId="77777777" w:rsidR="000441B1" w:rsidRDefault="000441B1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Info:</w:t>
            </w:r>
          </w:p>
          <w:p w14:paraId="6AA4FE32" w14:textId="77777777" w:rsidR="000441B1" w:rsidRPr="00690303" w:rsidRDefault="000441B1" w:rsidP="000441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02" w:type="dxa"/>
            <w:vAlign w:val="center"/>
          </w:tcPr>
          <w:p w14:paraId="56B8BB13" w14:textId="77777777" w:rsidR="000441B1" w:rsidRPr="000441B1" w:rsidRDefault="000441B1" w:rsidP="000441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7EDABDC" w14:textId="77777777" w:rsidR="000441B1" w:rsidRPr="000441B1" w:rsidRDefault="000441B1" w:rsidP="000441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3E6D63D" w14:textId="77777777" w:rsidR="000441B1" w:rsidRPr="000441B1" w:rsidRDefault="000441B1" w:rsidP="000441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9B5A84C" w14:textId="77777777" w:rsidR="00976F61" w:rsidRDefault="00976F61" w:rsidP="000441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9061FB0" w14:textId="77777777" w:rsidR="00976F61" w:rsidRDefault="00976F61" w:rsidP="000441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AFA5FA2" w14:textId="77777777" w:rsidR="000441B1" w:rsidRPr="000441B1" w:rsidRDefault="000441B1" w:rsidP="00044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1B1">
              <w:rPr>
                <w:rFonts w:ascii="Times New Roman" w:eastAsia="Times New Roman" w:hAnsi="Times New Roman" w:cs="Times New Roman"/>
                <w:sz w:val="16"/>
                <w:szCs w:val="16"/>
              </w:rPr>
              <w:t>Only applicable if you are 16 or 17 years old. Chaperone can be Youth who is 18+ who is attending.</w:t>
            </w:r>
          </w:p>
        </w:tc>
      </w:tr>
      <w:tr w:rsidR="00DF0F98" w:rsidRPr="00690303" w14:paraId="1DC1F2A2" w14:textId="77777777" w:rsidTr="00976F61">
        <w:trPr>
          <w:trHeight w:val="567"/>
          <w:jc w:val="center"/>
        </w:trPr>
        <w:tc>
          <w:tcPr>
            <w:tcW w:w="3325" w:type="dxa"/>
            <w:vAlign w:val="center"/>
          </w:tcPr>
          <w:p w14:paraId="5D1988A7" w14:textId="77777777" w:rsidR="00DF0F98" w:rsidRDefault="00976F61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0303">
              <w:rPr>
                <w:rFonts w:ascii="Times New Roman" w:hAnsi="Times New Roman" w:cs="Times New Roman"/>
                <w:sz w:val="24"/>
                <w:szCs w:val="24"/>
              </w:rPr>
              <w:t xml:space="preserve">Travelling </w:t>
            </w:r>
            <w:r w:rsidR="00114BE0" w:rsidRPr="00690303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Pr="0069030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379C449D" w14:textId="77777777" w:rsidR="006A38D6" w:rsidRPr="006A38D6" w:rsidRDefault="006A38D6" w:rsidP="00114BE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302" w:type="dxa"/>
            <w:vAlign w:val="center"/>
          </w:tcPr>
          <w:p w14:paraId="0100FBA1" w14:textId="77777777" w:rsidR="00DF0F98" w:rsidRPr="00690303" w:rsidRDefault="00DF0F98" w:rsidP="000441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0DEF" w:rsidRPr="00690303" w14:paraId="359A325F" w14:textId="77777777" w:rsidTr="00976F61">
        <w:trPr>
          <w:trHeight w:val="567"/>
          <w:jc w:val="center"/>
        </w:trPr>
        <w:tc>
          <w:tcPr>
            <w:tcW w:w="3325" w:type="dxa"/>
            <w:vAlign w:val="center"/>
          </w:tcPr>
          <w:p w14:paraId="3485EB99" w14:textId="77777777" w:rsidR="00450DEF" w:rsidRPr="00690303" w:rsidRDefault="00365A5B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irt Size:</w:t>
            </w:r>
          </w:p>
        </w:tc>
        <w:tc>
          <w:tcPr>
            <w:tcW w:w="7302" w:type="dxa"/>
            <w:vAlign w:val="center"/>
          </w:tcPr>
          <w:p w14:paraId="10AC1B26" w14:textId="77777777" w:rsidR="00450DEF" w:rsidRPr="00690303" w:rsidRDefault="00976F61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             M            L           XL            XXL           XXXL</w:t>
            </w:r>
          </w:p>
        </w:tc>
      </w:tr>
      <w:tr w:rsidR="00D92D09" w:rsidRPr="00690303" w14:paraId="3E47F3C6" w14:textId="77777777" w:rsidTr="00976F61">
        <w:trPr>
          <w:trHeight w:val="567"/>
          <w:jc w:val="center"/>
        </w:trPr>
        <w:tc>
          <w:tcPr>
            <w:tcW w:w="3325" w:type="dxa"/>
            <w:vAlign w:val="center"/>
          </w:tcPr>
          <w:p w14:paraId="778B331F" w14:textId="77777777" w:rsidR="00D92D09" w:rsidRDefault="00D92D09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0303">
              <w:rPr>
                <w:rFonts w:ascii="Times New Roman" w:hAnsi="Times New Roman" w:cs="Times New Roman"/>
                <w:sz w:val="24"/>
                <w:szCs w:val="24"/>
              </w:rPr>
              <w:t>Special Dietary / Allergies:</w:t>
            </w:r>
          </w:p>
        </w:tc>
        <w:tc>
          <w:tcPr>
            <w:tcW w:w="7302" w:type="dxa"/>
            <w:vAlign w:val="center"/>
          </w:tcPr>
          <w:p w14:paraId="3235353B" w14:textId="77777777" w:rsidR="00D92D09" w:rsidRDefault="00D92D09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7194" w:rsidRPr="00690303" w14:paraId="7573E203" w14:textId="77777777" w:rsidTr="00976F61">
        <w:trPr>
          <w:trHeight w:val="567"/>
          <w:jc w:val="center"/>
        </w:trPr>
        <w:tc>
          <w:tcPr>
            <w:tcW w:w="3325" w:type="dxa"/>
            <w:vAlign w:val="center"/>
          </w:tcPr>
          <w:p w14:paraId="695FB683" w14:textId="77777777" w:rsidR="00EC7194" w:rsidRPr="00744FB1" w:rsidRDefault="00EC7194" w:rsidP="00EC719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 a scale of 1 to 5, with 1 being a beginner and 5 being advanced, please rate your </w:t>
            </w:r>
            <w:r w:rsidR="00114BE0">
              <w:rPr>
                <w:rFonts w:ascii="Times New Roman" w:hAnsi="Times New Roman" w:cs="Times New Roman"/>
                <w:b/>
                <w:sz w:val="24"/>
                <w:szCs w:val="24"/>
              </w:rPr>
              <w:t>canoeing</w:t>
            </w:r>
            <w:r w:rsidRPr="00744F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kills:</w:t>
            </w:r>
          </w:p>
          <w:p w14:paraId="17E9B9A7" w14:textId="77777777" w:rsidR="00EC7194" w:rsidRPr="00690303" w:rsidRDefault="00EC7194" w:rsidP="00EC71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02" w:type="dxa"/>
            <w:vAlign w:val="center"/>
          </w:tcPr>
          <w:p w14:paraId="7C83EB05" w14:textId="77777777" w:rsidR="00EC7194" w:rsidRDefault="00EC7194" w:rsidP="00EC7194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BDC1739" w14:textId="77777777" w:rsidR="00EC7194" w:rsidRPr="000441B1" w:rsidRDefault="00EC7194" w:rsidP="00EC71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F48F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eginner)  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9F48F9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2       </w:t>
            </w:r>
            <w:r w:rsidR="009F48F9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3     </w:t>
            </w:r>
            <w:r w:rsidR="009F48F9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4      </w:t>
            </w:r>
            <w:r w:rsidR="009F48F9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5 (advanced)          </w:t>
            </w:r>
          </w:p>
        </w:tc>
      </w:tr>
      <w:tr w:rsidR="00EC7194" w:rsidRPr="00690303" w14:paraId="47FD9BB2" w14:textId="77777777" w:rsidTr="00976F61">
        <w:trPr>
          <w:trHeight w:val="567"/>
          <w:jc w:val="center"/>
        </w:trPr>
        <w:tc>
          <w:tcPr>
            <w:tcW w:w="3325" w:type="dxa"/>
            <w:vAlign w:val="center"/>
          </w:tcPr>
          <w:p w14:paraId="79B2741D" w14:textId="77777777" w:rsidR="00EC7194" w:rsidRDefault="00EC7194" w:rsidP="00EC71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 a scale of 1 to 5, with 1 being a beginner and 5 being advanced, please rate your </w:t>
            </w:r>
            <w:r w:rsidRPr="00744FB1">
              <w:rPr>
                <w:rFonts w:ascii="Times New Roman" w:hAnsi="Times New Roman" w:cs="Times New Roman"/>
                <w:b/>
                <w:sz w:val="24"/>
                <w:szCs w:val="24"/>
              </w:rPr>
              <w:t>swimming skills:</w:t>
            </w:r>
          </w:p>
          <w:p w14:paraId="4E1D7372" w14:textId="77777777" w:rsidR="00EC7194" w:rsidRPr="00690303" w:rsidRDefault="00EC7194" w:rsidP="00EC71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02" w:type="dxa"/>
            <w:vAlign w:val="center"/>
          </w:tcPr>
          <w:p w14:paraId="5AE2C071" w14:textId="77777777" w:rsidR="00EC7194" w:rsidRPr="00690303" w:rsidRDefault="009F48F9" w:rsidP="00EC71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eginner)  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2               3               4               5 (advanced)          </w:t>
            </w:r>
          </w:p>
        </w:tc>
      </w:tr>
      <w:tr w:rsidR="00D92D09" w:rsidRPr="00690303" w14:paraId="36578B12" w14:textId="77777777" w:rsidTr="00976F61">
        <w:trPr>
          <w:trHeight w:val="567"/>
          <w:jc w:val="center"/>
        </w:trPr>
        <w:tc>
          <w:tcPr>
            <w:tcW w:w="3325" w:type="dxa"/>
            <w:vAlign w:val="center"/>
          </w:tcPr>
          <w:p w14:paraId="1ED6B99A" w14:textId="77777777" w:rsidR="00D92D09" w:rsidRDefault="00D92D09" w:rsidP="00EC71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describe what you would hope to gain from attending the </w:t>
            </w:r>
            <w:r w:rsidR="00114BE0">
              <w:rPr>
                <w:rFonts w:ascii="Times New Roman" w:hAnsi="Times New Roman" w:cs="Times New Roman"/>
                <w:sz w:val="24"/>
                <w:szCs w:val="24"/>
              </w:rPr>
              <w:t>GCT#3 You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mp. Wh</w:t>
            </w:r>
            <w:r w:rsidR="00114BE0">
              <w:rPr>
                <w:rFonts w:ascii="Times New Roman" w:hAnsi="Times New Roman" w:cs="Times New Roman"/>
                <w:sz w:val="24"/>
                <w:szCs w:val="24"/>
              </w:rPr>
              <w:t>at are your expecta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2E9B0D48" w14:textId="77777777" w:rsidR="00D92D09" w:rsidRPr="00690303" w:rsidRDefault="00D92D09" w:rsidP="00EC71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02" w:type="dxa"/>
            <w:vAlign w:val="center"/>
          </w:tcPr>
          <w:p w14:paraId="0D594FD0" w14:textId="77777777" w:rsidR="00D92D09" w:rsidRPr="00690303" w:rsidRDefault="00D92D09" w:rsidP="00EC71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77F0755" w14:textId="77777777" w:rsidR="00114BE0" w:rsidRDefault="00114BE0" w:rsidP="00114BE0">
      <w:pPr>
        <w:rPr>
          <w:rFonts w:ascii="Times New Roman" w:hAnsi="Times New Roman" w:cs="Times New Roman"/>
          <w:b/>
          <w:sz w:val="24"/>
          <w:szCs w:val="24"/>
        </w:rPr>
      </w:pPr>
    </w:p>
    <w:p w14:paraId="3A11D70A" w14:textId="77777777" w:rsidR="00315466" w:rsidRDefault="00315466" w:rsidP="00114BE0">
      <w:pPr>
        <w:rPr>
          <w:rFonts w:ascii="Times New Roman" w:hAnsi="Times New Roman" w:cs="Times New Roman"/>
          <w:b/>
          <w:sz w:val="24"/>
          <w:szCs w:val="24"/>
        </w:rPr>
      </w:pPr>
    </w:p>
    <w:p w14:paraId="3F4920E5" w14:textId="2807EBA1" w:rsidR="00114BE0" w:rsidRPr="00114BE0" w:rsidRDefault="00114BE0" w:rsidP="00114BE0">
      <w:pPr>
        <w:rPr>
          <w:rFonts w:ascii="Times New Roman" w:hAnsi="Times New Roman" w:cs="Times New Roman"/>
          <w:b/>
          <w:sz w:val="24"/>
          <w:szCs w:val="24"/>
        </w:rPr>
      </w:pPr>
      <w:r w:rsidRPr="00114BE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lease note that the accommodations for this event consist of cabin-style rooms with multiple beds. To ensure the comfort, safety, and organization of the participants, the rooms will be </w:t>
      </w:r>
      <w:r w:rsidR="00315466">
        <w:rPr>
          <w:rFonts w:ascii="Times New Roman" w:hAnsi="Times New Roman" w:cs="Times New Roman"/>
          <w:b/>
          <w:sz w:val="24"/>
          <w:szCs w:val="24"/>
        </w:rPr>
        <w:t>divided</w:t>
      </w:r>
      <w:r w:rsidRPr="00114BE0">
        <w:rPr>
          <w:rFonts w:ascii="Times New Roman" w:hAnsi="Times New Roman" w:cs="Times New Roman"/>
          <w:b/>
          <w:sz w:val="24"/>
          <w:szCs w:val="24"/>
        </w:rPr>
        <w:t xml:space="preserve"> by gender. All female participants will be assigned to one wing, while male participants will be assigned to another wing.</w:t>
      </w:r>
    </w:p>
    <w:p w14:paraId="737FC2EF" w14:textId="77777777" w:rsidR="00114BE0" w:rsidRPr="00114BE0" w:rsidRDefault="00114BE0" w:rsidP="00114BE0">
      <w:pPr>
        <w:rPr>
          <w:rFonts w:ascii="Times New Roman" w:hAnsi="Times New Roman" w:cs="Times New Roman"/>
          <w:b/>
          <w:sz w:val="24"/>
          <w:szCs w:val="24"/>
        </w:rPr>
      </w:pPr>
      <w:r w:rsidRPr="00114BE0">
        <w:rPr>
          <w:rFonts w:ascii="Times New Roman" w:hAnsi="Times New Roman" w:cs="Times New Roman"/>
          <w:b/>
          <w:sz w:val="24"/>
          <w:szCs w:val="24"/>
        </w:rPr>
        <w:t xml:space="preserve">In each room, there will be a designated team lead responsible for supervising the participants and ensuring a smooth and enjoyable experience. The team leads will </w:t>
      </w:r>
      <w:proofErr w:type="gramStart"/>
      <w:r w:rsidRPr="00114BE0">
        <w:rPr>
          <w:rFonts w:ascii="Times New Roman" w:hAnsi="Times New Roman" w:cs="Times New Roman"/>
          <w:b/>
          <w:sz w:val="24"/>
          <w:szCs w:val="24"/>
        </w:rPr>
        <w:t>provide assistance</w:t>
      </w:r>
      <w:proofErr w:type="gramEnd"/>
      <w:r w:rsidRPr="00114BE0">
        <w:rPr>
          <w:rFonts w:ascii="Times New Roman" w:hAnsi="Times New Roman" w:cs="Times New Roman"/>
          <w:b/>
          <w:sz w:val="24"/>
          <w:szCs w:val="24"/>
        </w:rPr>
        <w:t>, answer any questions you may have, and facilitate group activities or discussions.</w:t>
      </w:r>
    </w:p>
    <w:p w14:paraId="0766518D" w14:textId="77777777" w:rsidR="005F620C" w:rsidRPr="00114BE0" w:rsidRDefault="00114BE0" w:rsidP="00B84D88">
      <w:pPr>
        <w:rPr>
          <w:rStyle w:val="s1ppyq"/>
          <w:rFonts w:ascii="Times New Roman" w:hAnsi="Times New Roman" w:cs="Times New Roman"/>
          <w:b/>
          <w:sz w:val="24"/>
          <w:szCs w:val="24"/>
        </w:rPr>
      </w:pPr>
      <w:r w:rsidRPr="00114BE0">
        <w:rPr>
          <w:rFonts w:ascii="Times New Roman" w:hAnsi="Times New Roman" w:cs="Times New Roman"/>
          <w:b/>
          <w:sz w:val="24"/>
          <w:szCs w:val="24"/>
        </w:rPr>
        <w:t>Additionally, for added security and peace of mind, there will be security personnel present in the evenings to ensure the safety and well-being of all participants. Their presence will help maintain a secure environment throughout the event.</w:t>
      </w:r>
      <w:r w:rsidR="005B636F">
        <w:rPr>
          <w:rFonts w:ascii="Times New Roman" w:hAnsi="Times New Roman" w:cs="Times New Roman"/>
          <w:sz w:val="24"/>
          <w:szCs w:val="24"/>
        </w:rPr>
        <w:br/>
      </w:r>
      <w:r w:rsidR="00560429" w:rsidRPr="00690303">
        <w:rPr>
          <w:rFonts w:ascii="Times New Roman" w:hAnsi="Times New Roman" w:cs="Times New Roman"/>
          <w:sz w:val="24"/>
          <w:szCs w:val="24"/>
        </w:rPr>
        <w:br/>
      </w:r>
      <w:r w:rsidR="00450DEF" w:rsidRPr="00690303">
        <w:rPr>
          <w:rStyle w:val="s1ppyq"/>
          <w:rFonts w:ascii="Times New Roman" w:hAnsi="Times New Roman" w:cs="Times New Roman"/>
          <w:sz w:val="24"/>
          <w:szCs w:val="24"/>
        </w:rPr>
        <w:t>GCT#3 will provide</w:t>
      </w:r>
      <w:r w:rsidR="005F620C">
        <w:rPr>
          <w:rStyle w:val="s1ppyq"/>
          <w:rFonts w:ascii="Times New Roman" w:hAnsi="Times New Roman" w:cs="Times New Roman"/>
          <w:sz w:val="24"/>
          <w:szCs w:val="24"/>
        </w:rPr>
        <w:t>:</w:t>
      </w:r>
    </w:p>
    <w:p w14:paraId="7B53321C" w14:textId="77777777" w:rsidR="005F620C" w:rsidRDefault="005F620C" w:rsidP="005F620C">
      <w:pPr>
        <w:pStyle w:val="ListParagraph"/>
        <w:numPr>
          <w:ilvl w:val="0"/>
          <w:numId w:val="6"/>
        </w:numPr>
        <w:rPr>
          <w:rStyle w:val="s1ppyq"/>
          <w:rFonts w:ascii="Times New Roman" w:hAnsi="Times New Roman" w:cs="Times New Roman"/>
          <w:sz w:val="24"/>
          <w:szCs w:val="24"/>
        </w:rPr>
      </w:pPr>
      <w:r>
        <w:rPr>
          <w:rStyle w:val="s1ppyq"/>
          <w:rFonts w:ascii="Times New Roman" w:hAnsi="Times New Roman" w:cs="Times New Roman"/>
          <w:sz w:val="24"/>
          <w:szCs w:val="24"/>
        </w:rPr>
        <w:t>A</w:t>
      </w:r>
      <w:r w:rsidR="00450DEF" w:rsidRPr="005F620C">
        <w:rPr>
          <w:rStyle w:val="s1ppyq"/>
          <w:rFonts w:ascii="Times New Roman" w:hAnsi="Times New Roman" w:cs="Times New Roman"/>
          <w:sz w:val="24"/>
          <w:szCs w:val="24"/>
        </w:rPr>
        <w:t>ccommodations</w:t>
      </w:r>
      <w:r w:rsidRPr="005F620C">
        <w:rPr>
          <w:rStyle w:val="s1ppyq"/>
          <w:rFonts w:ascii="Times New Roman" w:hAnsi="Times New Roman" w:cs="Times New Roman"/>
          <w:sz w:val="24"/>
          <w:szCs w:val="24"/>
        </w:rPr>
        <w:t xml:space="preserve"> </w:t>
      </w:r>
      <w:r w:rsidR="00114BE0">
        <w:rPr>
          <w:rStyle w:val="s1ppyq"/>
          <w:rFonts w:ascii="Times New Roman" w:hAnsi="Times New Roman" w:cs="Times New Roman"/>
          <w:sz w:val="24"/>
          <w:szCs w:val="24"/>
        </w:rPr>
        <w:t xml:space="preserve">and travel expense </w:t>
      </w:r>
    </w:p>
    <w:p w14:paraId="41B65C99" w14:textId="12482FB0" w:rsidR="000441B1" w:rsidRDefault="00114BE0" w:rsidP="005F620C">
      <w:pPr>
        <w:pStyle w:val="ListParagraph"/>
        <w:numPr>
          <w:ilvl w:val="0"/>
          <w:numId w:val="6"/>
        </w:numPr>
        <w:rPr>
          <w:rStyle w:val="s1ppyq"/>
          <w:rFonts w:ascii="Times New Roman" w:hAnsi="Times New Roman" w:cs="Times New Roman"/>
          <w:sz w:val="24"/>
          <w:szCs w:val="24"/>
        </w:rPr>
      </w:pPr>
      <w:r>
        <w:rPr>
          <w:rStyle w:val="s1ppyq"/>
          <w:rFonts w:ascii="Times New Roman" w:hAnsi="Times New Roman" w:cs="Times New Roman"/>
          <w:sz w:val="24"/>
          <w:szCs w:val="24"/>
        </w:rPr>
        <w:t xml:space="preserve">All meals for the </w:t>
      </w:r>
      <w:r w:rsidR="00315466">
        <w:rPr>
          <w:rStyle w:val="s1ppyq"/>
          <w:rFonts w:ascii="Times New Roman" w:hAnsi="Times New Roman" w:cs="Times New Roman"/>
          <w:sz w:val="24"/>
          <w:szCs w:val="24"/>
        </w:rPr>
        <w:t xml:space="preserve">duration of the </w:t>
      </w:r>
      <w:r>
        <w:rPr>
          <w:rStyle w:val="s1ppyq"/>
          <w:rFonts w:ascii="Times New Roman" w:hAnsi="Times New Roman" w:cs="Times New Roman"/>
          <w:sz w:val="24"/>
          <w:szCs w:val="24"/>
        </w:rPr>
        <w:t xml:space="preserve">GCT#3 Youth Camp </w:t>
      </w:r>
    </w:p>
    <w:p w14:paraId="0C0B4050" w14:textId="23C11279" w:rsidR="005F620C" w:rsidRDefault="005F620C" w:rsidP="005F620C">
      <w:pPr>
        <w:pStyle w:val="ListParagraph"/>
        <w:numPr>
          <w:ilvl w:val="0"/>
          <w:numId w:val="6"/>
        </w:numPr>
        <w:rPr>
          <w:rStyle w:val="s1ppyq"/>
          <w:rFonts w:ascii="Times New Roman" w:hAnsi="Times New Roman" w:cs="Times New Roman"/>
          <w:sz w:val="24"/>
          <w:szCs w:val="24"/>
        </w:rPr>
      </w:pPr>
      <w:r>
        <w:rPr>
          <w:rStyle w:val="s1ppyq"/>
          <w:rFonts w:ascii="Times New Roman" w:hAnsi="Times New Roman" w:cs="Times New Roman"/>
          <w:sz w:val="24"/>
          <w:szCs w:val="24"/>
        </w:rPr>
        <w:t>All equipment will be provided (paddles, canoe, lifejackets,</w:t>
      </w:r>
      <w:r w:rsidR="00114BE0">
        <w:rPr>
          <w:rStyle w:val="s1ppyq"/>
          <w:rFonts w:ascii="Times New Roman" w:hAnsi="Times New Roman" w:cs="Times New Roman"/>
          <w:sz w:val="24"/>
          <w:szCs w:val="24"/>
        </w:rPr>
        <w:t xml:space="preserve"> fishing rods,</w:t>
      </w:r>
      <w:r>
        <w:rPr>
          <w:rStyle w:val="s1ppyq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Style w:val="s1ppyq"/>
          <w:rFonts w:ascii="Times New Roman" w:hAnsi="Times New Roman" w:cs="Times New Roman"/>
          <w:sz w:val="24"/>
          <w:szCs w:val="24"/>
        </w:rPr>
        <w:t>etc</w:t>
      </w:r>
      <w:proofErr w:type="spellEnd"/>
      <w:r>
        <w:rPr>
          <w:rStyle w:val="s1ppyq"/>
          <w:rFonts w:ascii="Times New Roman" w:hAnsi="Times New Roman" w:cs="Times New Roman"/>
          <w:sz w:val="24"/>
          <w:szCs w:val="24"/>
        </w:rPr>
        <w:t>)</w:t>
      </w:r>
    </w:p>
    <w:p w14:paraId="26AEF1AA" w14:textId="77777777" w:rsidR="009A3602" w:rsidRPr="00690303" w:rsidRDefault="009A3602" w:rsidP="009A3602">
      <w:p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690303">
        <w:rPr>
          <w:rFonts w:ascii="Times New Roman" w:hAnsi="Times New Roman" w:cs="Times New Roman"/>
          <w:b/>
          <w:color w:val="FF0000"/>
          <w:sz w:val="24"/>
          <w:szCs w:val="24"/>
        </w:rPr>
        <w:t>Please Note:</w:t>
      </w:r>
    </w:p>
    <w:p w14:paraId="2079CDDE" w14:textId="77777777" w:rsidR="009A3602" w:rsidRDefault="009A3602" w:rsidP="009A360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9A360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ravel Expense Cheques will be given out to all participants on the last day. </w:t>
      </w:r>
    </w:p>
    <w:p w14:paraId="2EBA7157" w14:textId="014D218F" w:rsidR="00114BE0" w:rsidRDefault="00114BE0" w:rsidP="009A360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If you are unable to </w:t>
      </w:r>
      <w:proofErr w:type="gramStart"/>
      <w:r>
        <w:rPr>
          <w:rFonts w:ascii="Times New Roman" w:hAnsi="Times New Roman" w:cs="Times New Roman"/>
          <w:b/>
          <w:color w:val="FF0000"/>
          <w:sz w:val="24"/>
          <w:szCs w:val="24"/>
        </w:rPr>
        <w:t>attend</w:t>
      </w:r>
      <w:proofErr w:type="gramEnd"/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please contact </w:t>
      </w:r>
      <w:r w:rsidR="00315466">
        <w:rPr>
          <w:rFonts w:ascii="Times New Roman" w:hAnsi="Times New Roman" w:cs="Times New Roman"/>
          <w:b/>
          <w:color w:val="FF0000"/>
          <w:sz w:val="24"/>
          <w:szCs w:val="24"/>
        </w:rPr>
        <w:t>Corin Copenace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ASAP as there is a waiting list for other youth interested in attending. </w:t>
      </w:r>
    </w:p>
    <w:p w14:paraId="419AD3F9" w14:textId="03B7A06D" w:rsidR="009A3602" w:rsidRPr="009A3602" w:rsidRDefault="009A3602" w:rsidP="009A360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9A360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Please note that GCT#3 and </w:t>
      </w:r>
      <w:r w:rsidR="00315466">
        <w:rPr>
          <w:rFonts w:ascii="Times New Roman" w:hAnsi="Times New Roman" w:cs="Times New Roman"/>
          <w:b/>
          <w:color w:val="FF0000"/>
          <w:sz w:val="24"/>
          <w:szCs w:val="24"/>
        </w:rPr>
        <w:t>Spirit North</w:t>
      </w:r>
      <w:r w:rsidR="00114BE0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Pr="009A3602">
        <w:rPr>
          <w:rFonts w:ascii="Times New Roman" w:hAnsi="Times New Roman" w:cs="Times New Roman"/>
          <w:b/>
          <w:color w:val="FF0000"/>
          <w:sz w:val="24"/>
          <w:szCs w:val="24"/>
        </w:rPr>
        <w:t>cannot be held responsible for any damages, l</w:t>
      </w:r>
      <w:r w:rsidR="005B636F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ost items, or injuries incurred during </w:t>
      </w:r>
      <w:r w:rsidR="00114BE0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GCT#3 Youth Camp. </w:t>
      </w:r>
      <w:r w:rsidR="005B636F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Pr="009A3602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Pr="009A3602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Pr="009A3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Please sign (digital or pen) below to acknowledge the above statement was read:</w:t>
      </w:r>
      <w:r w:rsidRPr="009A3602">
        <w:rPr>
          <w:rFonts w:ascii="Times New Roman" w:hAnsi="Times New Roman" w:cs="Times New Roman"/>
          <w:b/>
          <w:color w:val="FF0000"/>
          <w:sz w:val="24"/>
          <w:szCs w:val="24"/>
        </w:rPr>
        <w:br/>
      </w:r>
    </w:p>
    <w:p w14:paraId="6BC2C83A" w14:textId="77777777" w:rsidR="005F620C" w:rsidRPr="009A3602" w:rsidRDefault="009A3602" w:rsidP="00B84D88">
      <w:pPr>
        <w:rPr>
          <w:rFonts w:ascii="Times New Roman" w:hAnsi="Times New Roman" w:cs="Times New Roman"/>
          <w:b/>
          <w:sz w:val="24"/>
          <w:szCs w:val="24"/>
        </w:rPr>
      </w:pPr>
      <w:r w:rsidRPr="007A2318">
        <w:rPr>
          <w:rFonts w:ascii="Times New Roman" w:hAnsi="Times New Roman" w:cs="Times New Roman"/>
          <w:b/>
          <w:sz w:val="24"/>
          <w:szCs w:val="24"/>
        </w:rPr>
        <w:t>SIGNATURE: _____________________________________   DATE: _________________</w:t>
      </w:r>
    </w:p>
    <w:p w14:paraId="2A8851EE" w14:textId="6F5F0100" w:rsidR="00B84D88" w:rsidRPr="00690303" w:rsidRDefault="00B84D88" w:rsidP="00B84D88">
      <w:pPr>
        <w:rPr>
          <w:rFonts w:ascii="Times New Roman" w:hAnsi="Times New Roman" w:cs="Times New Roman"/>
          <w:sz w:val="24"/>
          <w:szCs w:val="24"/>
        </w:rPr>
      </w:pPr>
      <w:r w:rsidRPr="00690303">
        <w:rPr>
          <w:rFonts w:ascii="Times New Roman" w:hAnsi="Times New Roman" w:cs="Times New Roman"/>
          <w:b/>
          <w:bCs/>
          <w:sz w:val="24"/>
          <w:szCs w:val="24"/>
        </w:rPr>
        <w:t>Please Send Completed Registration Forms to:</w:t>
      </w:r>
      <w:r w:rsidRPr="00690303">
        <w:rPr>
          <w:rFonts w:ascii="Times New Roman" w:hAnsi="Times New Roman" w:cs="Times New Roman"/>
          <w:sz w:val="24"/>
          <w:szCs w:val="24"/>
        </w:rPr>
        <w:t xml:space="preserve"> </w:t>
      </w:r>
      <w:r w:rsidRPr="00690303">
        <w:rPr>
          <w:rFonts w:ascii="Times New Roman" w:hAnsi="Times New Roman" w:cs="Times New Roman"/>
          <w:sz w:val="24"/>
          <w:szCs w:val="24"/>
        </w:rPr>
        <w:br/>
        <w:t>Grand Council Treaty #3</w:t>
      </w:r>
      <w:r w:rsidRPr="00690303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Contact Name"/>
          <w:tag w:val="Event Contact Name"/>
          <w:id w:val="1750930593"/>
          <w:placeholder>
            <w:docPart w:val="BDF301DE26514B528EBFD238D542B956"/>
          </w:placeholder>
        </w:sdtPr>
        <w:sdtContent>
          <w:r w:rsidR="00315466">
            <w:rPr>
              <w:rFonts w:ascii="Times New Roman" w:hAnsi="Times New Roman" w:cs="Times New Roman"/>
              <w:sz w:val="24"/>
              <w:szCs w:val="24"/>
            </w:rPr>
            <w:t>Corin Copenace</w:t>
          </w:r>
          <w:r w:rsidR="00A628D6">
            <w:rPr>
              <w:rFonts w:ascii="Times New Roman" w:hAnsi="Times New Roman" w:cs="Times New Roman"/>
              <w:sz w:val="24"/>
              <w:szCs w:val="24"/>
            </w:rPr>
            <w:t xml:space="preserve"> – Health Advocacy Coordinator</w:t>
          </w:r>
        </w:sdtContent>
      </w:sdt>
      <w:r w:rsidRPr="00690303">
        <w:rPr>
          <w:rFonts w:ascii="Times New Roman" w:hAnsi="Times New Roman" w:cs="Times New Roman"/>
          <w:sz w:val="24"/>
          <w:szCs w:val="24"/>
        </w:rPr>
        <w:br/>
        <w:t xml:space="preserve">Email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Email Address"/>
          <w:tag w:val="Email Address"/>
          <w:id w:val="2137219552"/>
          <w:placeholder>
            <w:docPart w:val="7E4850E2BC82414D8C4B908736F1313D"/>
          </w:placeholder>
        </w:sdtPr>
        <w:sdtContent>
          <w:r w:rsidR="00A628D6">
            <w:rPr>
              <w:rFonts w:ascii="Times New Roman" w:hAnsi="Times New Roman" w:cs="Times New Roman"/>
              <w:sz w:val="24"/>
              <w:szCs w:val="24"/>
            </w:rPr>
            <w:t>Corin.Copenace</w:t>
          </w:r>
          <w:r w:rsidRPr="00690303">
            <w:rPr>
              <w:rFonts w:ascii="Times New Roman" w:hAnsi="Times New Roman" w:cs="Times New Roman"/>
              <w:sz w:val="24"/>
              <w:szCs w:val="24"/>
            </w:rPr>
            <w:t>@treaty3.ca</w:t>
          </w:r>
        </w:sdtContent>
      </w:sdt>
      <w:r w:rsidRPr="00690303">
        <w:rPr>
          <w:rFonts w:ascii="Times New Roman" w:hAnsi="Times New Roman" w:cs="Times New Roman"/>
          <w:sz w:val="24"/>
          <w:szCs w:val="24"/>
        </w:rPr>
        <w:br/>
        <w:t>Ph</w:t>
      </w:r>
      <w:r w:rsidR="007A2318">
        <w:rPr>
          <w:rFonts w:ascii="Times New Roman" w:hAnsi="Times New Roman" w:cs="Times New Roman"/>
          <w:sz w:val="24"/>
          <w:szCs w:val="24"/>
        </w:rPr>
        <w:t>one</w:t>
      </w:r>
      <w:r w:rsidRPr="00690303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Phone Number"/>
          <w:tag w:val="Phone Number"/>
          <w:id w:val="95602728"/>
          <w:placeholder>
            <w:docPart w:val="AD54CDDE8CD945A1B23C3974C69135EC"/>
          </w:placeholder>
        </w:sdtPr>
        <w:sdtContent>
          <w:r w:rsidRPr="00690303">
            <w:rPr>
              <w:rFonts w:ascii="Times New Roman" w:hAnsi="Times New Roman" w:cs="Times New Roman"/>
              <w:sz w:val="24"/>
              <w:szCs w:val="24"/>
            </w:rPr>
            <w:t>807-548-4214</w:t>
          </w:r>
        </w:sdtContent>
      </w:sdt>
    </w:p>
    <w:sectPr w:rsidR="00B84D88" w:rsidRPr="00690303" w:rsidSect="00B864F4">
      <w:headerReference w:type="default" r:id="rId7"/>
      <w:footerReference w:type="default" r:id="rId8"/>
      <w:pgSz w:w="12240" w:h="15840"/>
      <w:pgMar w:top="851" w:right="1440" w:bottom="284" w:left="1440" w:header="708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948508" w14:textId="77777777" w:rsidR="00E844C8" w:rsidRDefault="00E844C8" w:rsidP="004E7A4B">
      <w:pPr>
        <w:spacing w:after="0" w:line="240" w:lineRule="auto"/>
      </w:pPr>
      <w:r>
        <w:separator/>
      </w:r>
    </w:p>
  </w:endnote>
  <w:endnote w:type="continuationSeparator" w:id="0">
    <w:p w14:paraId="40E81BF1" w14:textId="77777777" w:rsidR="00E844C8" w:rsidRDefault="00E844C8" w:rsidP="004E7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BB2485" w14:textId="77777777" w:rsidR="00B864F4" w:rsidRPr="00300249" w:rsidRDefault="00300249" w:rsidP="00300249">
    <w:pPr>
      <w:pStyle w:val="Footer"/>
      <w:jc w:val="center"/>
    </w:pPr>
    <w:r w:rsidRPr="00912371">
      <w:rPr>
        <w:rFonts w:ascii="Times New Roman" w:hAnsi="Times New Roman" w:cs="Times New Roman"/>
        <w:sz w:val="24"/>
        <w:szCs w:val="24"/>
      </w:rPr>
      <w:t>Grand Council Treaty #3 | P.O. Box 1720, Kenora, ON, P9N 3X7 | www.gct3.ca</w:t>
    </w:r>
    <w:r w:rsidRPr="00912371">
      <w:rPr>
        <w:rFonts w:ascii="Times New Roman" w:hAnsi="Times New Roman" w:cs="Times New Roman"/>
        <w:sz w:val="24"/>
        <w:szCs w:val="24"/>
      </w:rPr>
      <w:br/>
      <w:t>T</w:t>
    </w:r>
    <w:r>
      <w:rPr>
        <w:rFonts w:ascii="Times New Roman" w:hAnsi="Times New Roman" w:cs="Times New Roman"/>
        <w:sz w:val="24"/>
        <w:szCs w:val="24"/>
      </w:rPr>
      <w:t>el</w:t>
    </w:r>
    <w:r w:rsidRPr="00912371">
      <w:rPr>
        <w:rFonts w:ascii="Times New Roman" w:hAnsi="Times New Roman" w:cs="Times New Roman"/>
        <w:sz w:val="24"/>
        <w:szCs w:val="24"/>
      </w:rPr>
      <w:t>: (807)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912371">
      <w:rPr>
        <w:rFonts w:ascii="Times New Roman" w:hAnsi="Times New Roman" w:cs="Times New Roman"/>
        <w:sz w:val="24"/>
        <w:szCs w:val="24"/>
      </w:rPr>
      <w:t>548</w:t>
    </w:r>
    <w:r>
      <w:rPr>
        <w:rFonts w:ascii="Times New Roman" w:hAnsi="Times New Roman" w:cs="Times New Roman"/>
        <w:sz w:val="24"/>
        <w:szCs w:val="24"/>
      </w:rPr>
      <w:t>-</w:t>
    </w:r>
    <w:r w:rsidRPr="00912371">
      <w:rPr>
        <w:rFonts w:ascii="Times New Roman" w:hAnsi="Times New Roman" w:cs="Times New Roman"/>
        <w:sz w:val="24"/>
        <w:szCs w:val="24"/>
      </w:rPr>
      <w:t>4214 | T</w:t>
    </w:r>
    <w:r>
      <w:rPr>
        <w:rFonts w:ascii="Times New Roman" w:hAnsi="Times New Roman" w:cs="Times New Roman"/>
        <w:sz w:val="24"/>
        <w:szCs w:val="24"/>
      </w:rPr>
      <w:t>oll Free</w:t>
    </w:r>
    <w:r w:rsidRPr="00912371">
      <w:rPr>
        <w:rFonts w:ascii="Times New Roman" w:hAnsi="Times New Roman" w:cs="Times New Roman"/>
        <w:sz w:val="24"/>
        <w:szCs w:val="24"/>
      </w:rPr>
      <w:t xml:space="preserve">: </w:t>
    </w:r>
    <w:r w:rsidRPr="00C32787">
      <w:rPr>
        <w:rFonts w:ascii="Times New Roman" w:hAnsi="Times New Roman" w:cs="Times New Roman"/>
        <w:sz w:val="24"/>
        <w:szCs w:val="24"/>
      </w:rPr>
      <w:t>1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77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80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5638</w:t>
    </w:r>
    <w:r w:rsidRPr="00912371">
      <w:rPr>
        <w:rFonts w:ascii="Times New Roman" w:hAnsi="Times New Roman" w:cs="Times New Roman"/>
        <w:sz w:val="24"/>
        <w:szCs w:val="24"/>
      </w:rPr>
      <w:t xml:space="preserve"> | F</w:t>
    </w:r>
    <w:r>
      <w:rPr>
        <w:rFonts w:ascii="Times New Roman" w:hAnsi="Times New Roman" w:cs="Times New Roman"/>
        <w:sz w:val="24"/>
        <w:szCs w:val="24"/>
      </w:rPr>
      <w:t>ax:</w:t>
    </w:r>
    <w:r w:rsidRPr="00912371">
      <w:rPr>
        <w:rFonts w:ascii="Times New Roman" w:hAnsi="Times New Roman" w:cs="Times New Roman"/>
        <w:sz w:val="24"/>
        <w:szCs w:val="24"/>
      </w:rPr>
      <w:t xml:space="preserve"> (807) </w:t>
    </w:r>
    <w:r>
      <w:rPr>
        <w:rFonts w:ascii="Times New Roman" w:hAnsi="Times New Roman" w:cs="Times New Roman"/>
        <w:sz w:val="24"/>
        <w:szCs w:val="24"/>
      </w:rPr>
      <w:t>467-23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D34B8E" w14:textId="77777777" w:rsidR="00E844C8" w:rsidRDefault="00E844C8" w:rsidP="004E7A4B">
      <w:pPr>
        <w:spacing w:after="0" w:line="240" w:lineRule="auto"/>
      </w:pPr>
      <w:r>
        <w:separator/>
      </w:r>
    </w:p>
  </w:footnote>
  <w:footnote w:type="continuationSeparator" w:id="0">
    <w:p w14:paraId="60F50A7C" w14:textId="77777777" w:rsidR="00E844C8" w:rsidRDefault="00E844C8" w:rsidP="004E7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579550" w14:textId="7D1C0DBE" w:rsidR="00912371" w:rsidRPr="00912371" w:rsidRDefault="001A2D5A" w:rsidP="00912371">
    <w:pPr>
      <w:spacing w:after="0" w:line="240" w:lineRule="auto"/>
      <w:ind w:right="-23"/>
      <w:rPr>
        <w:rFonts w:ascii="Times New Roman" w:eastAsia="Times New Roman" w:hAnsi="Times New Roman" w:cs="Times New Roman"/>
        <w:b/>
        <w:sz w:val="8"/>
        <w:szCs w:val="8"/>
        <w:lang w:val="en-US"/>
      </w:rPr>
    </w:pPr>
    <w:r>
      <w:rPr>
        <w:rFonts w:ascii="Times New Roman" w:eastAsia="Times New Roman" w:hAnsi="Times New Roman" w:cs="Times New Roman"/>
        <w:b/>
        <w:noProof/>
        <w:sz w:val="8"/>
        <w:szCs w:val="8"/>
        <w:lang w:val="en-US"/>
      </w:rPr>
      <w:drawing>
        <wp:anchor distT="0" distB="0" distL="114300" distR="114300" simplePos="0" relativeHeight="251658240" behindDoc="1" locked="0" layoutInCell="1" allowOverlap="1" wp14:anchorId="38483586" wp14:editId="5ABCE35B">
          <wp:simplePos x="0" y="0"/>
          <wp:positionH relativeFrom="column">
            <wp:posOffset>-103201</wp:posOffset>
          </wp:positionH>
          <wp:positionV relativeFrom="paragraph">
            <wp:posOffset>-106680</wp:posOffset>
          </wp:positionV>
          <wp:extent cx="2208405" cy="771525"/>
          <wp:effectExtent l="0" t="0" r="1905" b="0"/>
          <wp:wrapNone/>
          <wp:docPr id="651370031" name="Picture 1" descr="A black and wh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1370031" name="Picture 1" descr="A black and white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8405" cy="771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6080CE1" w14:textId="77777777" w:rsidR="00912371" w:rsidRPr="00912371" w:rsidRDefault="00912371" w:rsidP="00912371">
    <w:pPr>
      <w:spacing w:after="0" w:line="240" w:lineRule="auto"/>
      <w:rPr>
        <w:rFonts w:ascii="Times New Roman" w:eastAsia="Times New Roman" w:hAnsi="Times New Roman" w:cs="Times New Roman"/>
        <w:b/>
        <w:sz w:val="8"/>
        <w:szCs w:val="8"/>
        <w:lang w:val="en-US"/>
      </w:rPr>
    </w:pPr>
  </w:p>
  <w:p w14:paraId="0DE30662" w14:textId="77777777" w:rsidR="00912371" w:rsidRPr="00912371" w:rsidRDefault="00912371" w:rsidP="00912371">
    <w:pPr>
      <w:spacing w:after="0" w:line="240" w:lineRule="auto"/>
      <w:rPr>
        <w:rFonts w:ascii="Times New Roman" w:eastAsia="Times New Roman" w:hAnsi="Times New Roman" w:cs="Times New Roman"/>
        <w:b/>
        <w:sz w:val="36"/>
        <w:szCs w:val="36"/>
        <w:lang w:val="en-US"/>
      </w:rPr>
    </w:pPr>
  </w:p>
  <w:p w14:paraId="59788DA1" w14:textId="0459056B" w:rsidR="00912371" w:rsidRPr="00912371" w:rsidRDefault="00912371" w:rsidP="00912371">
    <w:pPr>
      <w:pBdr>
        <w:bottom w:val="single" w:sz="12" w:space="1" w:color="auto"/>
      </w:pBdr>
      <w:spacing w:after="0" w:line="240" w:lineRule="auto"/>
      <w:ind w:left="567" w:right="-138"/>
      <w:jc w:val="right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 xml:space="preserve">REGISTRATION </w:t>
    </w:r>
    <w:r w:rsidR="00690303">
      <w:rPr>
        <w:rFonts w:ascii="Times New Roman" w:eastAsia="Times New Roman" w:hAnsi="Times New Roman" w:cs="Times New Roman"/>
        <w:b/>
        <w:sz w:val="36"/>
        <w:szCs w:val="36"/>
        <w:lang w:val="en-US"/>
      </w:rPr>
      <w:t>INF</w:t>
    </w:r>
    <w:r w:rsidR="00475BCC">
      <w:rPr>
        <w:rFonts w:ascii="Times New Roman" w:eastAsia="Times New Roman" w:hAnsi="Times New Roman" w:cs="Times New Roman"/>
        <w:b/>
        <w:sz w:val="36"/>
        <w:szCs w:val="36"/>
        <w:lang w:val="en-US"/>
      </w:rPr>
      <w:t xml:space="preserve">O </w:t>
    </w:r>
    <w:r w:rsidR="00690303">
      <w:rPr>
        <w:rFonts w:ascii="Times New Roman" w:eastAsia="Times New Roman" w:hAnsi="Times New Roman" w:cs="Times New Roman"/>
        <w:b/>
        <w:sz w:val="36"/>
        <w:szCs w:val="36"/>
        <w:lang w:val="en-US"/>
      </w:rPr>
      <w:t xml:space="preserve">&amp; </w:t>
    </w:r>
    <w:r>
      <w:rPr>
        <w:rFonts w:ascii="Times New Roman" w:eastAsia="Times New Roman" w:hAnsi="Times New Roman" w:cs="Times New Roman"/>
        <w:b/>
        <w:sz w:val="36"/>
        <w:szCs w:val="36"/>
        <w:lang w:val="en-US"/>
      </w:rPr>
      <w:t>FORM</w:t>
    </w:r>
  </w:p>
  <w:p w14:paraId="00DE43E4" w14:textId="77777777" w:rsidR="00912371" w:rsidRPr="00912371" w:rsidRDefault="00912371" w:rsidP="00912371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  <w:lang w:val="en-US"/>
      </w:rPr>
    </w:pPr>
  </w:p>
  <w:p w14:paraId="69DF329B" w14:textId="77777777" w:rsidR="00912371" w:rsidRDefault="009123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1F6FCD"/>
    <w:multiLevelType w:val="hybridMultilevel"/>
    <w:tmpl w:val="7A6E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15322D"/>
    <w:multiLevelType w:val="hybridMultilevel"/>
    <w:tmpl w:val="A7C6DE5C"/>
    <w:lvl w:ilvl="0" w:tplc="BB66DA5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D44AAB"/>
    <w:multiLevelType w:val="hybridMultilevel"/>
    <w:tmpl w:val="A5A2CBDC"/>
    <w:lvl w:ilvl="0" w:tplc="3E72E5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D27B39"/>
    <w:multiLevelType w:val="hybridMultilevel"/>
    <w:tmpl w:val="111832E2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7682E09"/>
    <w:multiLevelType w:val="hybridMultilevel"/>
    <w:tmpl w:val="7770AA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4801ED"/>
    <w:multiLevelType w:val="hybridMultilevel"/>
    <w:tmpl w:val="151060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B359C5"/>
    <w:multiLevelType w:val="hybridMultilevel"/>
    <w:tmpl w:val="53D2132E"/>
    <w:lvl w:ilvl="0" w:tplc="3E72E5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83A4D"/>
    <w:multiLevelType w:val="hybridMultilevel"/>
    <w:tmpl w:val="D4BA8A02"/>
    <w:lvl w:ilvl="0" w:tplc="3E72E5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480CAE"/>
    <w:multiLevelType w:val="multilevel"/>
    <w:tmpl w:val="3A5E7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00380202">
    <w:abstractNumId w:val="0"/>
  </w:num>
  <w:num w:numId="2" w16cid:durableId="1034187831">
    <w:abstractNumId w:val="7"/>
  </w:num>
  <w:num w:numId="3" w16cid:durableId="600990654">
    <w:abstractNumId w:val="2"/>
  </w:num>
  <w:num w:numId="4" w16cid:durableId="476992586">
    <w:abstractNumId w:val="6"/>
  </w:num>
  <w:num w:numId="5" w16cid:durableId="928736793">
    <w:abstractNumId w:val="1"/>
  </w:num>
  <w:num w:numId="6" w16cid:durableId="2082632069">
    <w:abstractNumId w:val="3"/>
  </w:num>
  <w:num w:numId="7" w16cid:durableId="20937213">
    <w:abstractNumId w:val="5"/>
  </w:num>
  <w:num w:numId="8" w16cid:durableId="479543744">
    <w:abstractNumId w:val="8"/>
  </w:num>
  <w:num w:numId="9" w16cid:durableId="2158190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BlLmBqaGJmamJko6SsGpxcWZ+XkgBYa1AGQJHRcsAAAA"/>
  </w:docVars>
  <w:rsids>
    <w:rsidRoot w:val="00E454F0"/>
    <w:rsid w:val="0003269A"/>
    <w:rsid w:val="00032B2F"/>
    <w:rsid w:val="000441B1"/>
    <w:rsid w:val="000B1B80"/>
    <w:rsid w:val="000B3F36"/>
    <w:rsid w:val="000C3420"/>
    <w:rsid w:val="000D55E8"/>
    <w:rsid w:val="001062E6"/>
    <w:rsid w:val="00114BE0"/>
    <w:rsid w:val="00133F9A"/>
    <w:rsid w:val="001A2D5A"/>
    <w:rsid w:val="001C5FC9"/>
    <w:rsid w:val="001D1DF0"/>
    <w:rsid w:val="002214D5"/>
    <w:rsid w:val="00281BC7"/>
    <w:rsid w:val="002A06AD"/>
    <w:rsid w:val="002D4FE1"/>
    <w:rsid w:val="00300249"/>
    <w:rsid w:val="00315466"/>
    <w:rsid w:val="00322AEC"/>
    <w:rsid w:val="00322B2A"/>
    <w:rsid w:val="00362C94"/>
    <w:rsid w:val="00365A5B"/>
    <w:rsid w:val="00366238"/>
    <w:rsid w:val="00372AB5"/>
    <w:rsid w:val="003813E2"/>
    <w:rsid w:val="00393EB2"/>
    <w:rsid w:val="004154BC"/>
    <w:rsid w:val="00417AD5"/>
    <w:rsid w:val="0043663C"/>
    <w:rsid w:val="00450DEF"/>
    <w:rsid w:val="004642B7"/>
    <w:rsid w:val="00475BCC"/>
    <w:rsid w:val="00477C80"/>
    <w:rsid w:val="00481C9C"/>
    <w:rsid w:val="00494290"/>
    <w:rsid w:val="004D5B79"/>
    <w:rsid w:val="004E7A4B"/>
    <w:rsid w:val="00532E4D"/>
    <w:rsid w:val="00560429"/>
    <w:rsid w:val="00587168"/>
    <w:rsid w:val="005B636F"/>
    <w:rsid w:val="005E63DA"/>
    <w:rsid w:val="005F620C"/>
    <w:rsid w:val="0060125F"/>
    <w:rsid w:val="00653CAC"/>
    <w:rsid w:val="006702AE"/>
    <w:rsid w:val="00690303"/>
    <w:rsid w:val="006A0F9E"/>
    <w:rsid w:val="006A38D6"/>
    <w:rsid w:val="007376F7"/>
    <w:rsid w:val="00740DD0"/>
    <w:rsid w:val="00744FB1"/>
    <w:rsid w:val="00747C34"/>
    <w:rsid w:val="00757DF3"/>
    <w:rsid w:val="00797BD4"/>
    <w:rsid w:val="007A1E74"/>
    <w:rsid w:val="007A2318"/>
    <w:rsid w:val="007A4FB8"/>
    <w:rsid w:val="007B578E"/>
    <w:rsid w:val="007E7348"/>
    <w:rsid w:val="008359B5"/>
    <w:rsid w:val="00852877"/>
    <w:rsid w:val="00854BD0"/>
    <w:rsid w:val="008756FA"/>
    <w:rsid w:val="008A5813"/>
    <w:rsid w:val="008E5090"/>
    <w:rsid w:val="00912371"/>
    <w:rsid w:val="00934B35"/>
    <w:rsid w:val="00976F61"/>
    <w:rsid w:val="009A3602"/>
    <w:rsid w:val="009F48F9"/>
    <w:rsid w:val="00A127DF"/>
    <w:rsid w:val="00A30131"/>
    <w:rsid w:val="00A628D6"/>
    <w:rsid w:val="00B84D88"/>
    <w:rsid w:val="00B864F4"/>
    <w:rsid w:val="00BA4991"/>
    <w:rsid w:val="00BE6509"/>
    <w:rsid w:val="00C80B40"/>
    <w:rsid w:val="00CC4247"/>
    <w:rsid w:val="00CD3527"/>
    <w:rsid w:val="00D62BDC"/>
    <w:rsid w:val="00D92D09"/>
    <w:rsid w:val="00DF0F98"/>
    <w:rsid w:val="00DF7A62"/>
    <w:rsid w:val="00E454F0"/>
    <w:rsid w:val="00E63062"/>
    <w:rsid w:val="00E844C8"/>
    <w:rsid w:val="00EC7194"/>
    <w:rsid w:val="00EE1E6E"/>
    <w:rsid w:val="00F01A83"/>
    <w:rsid w:val="00F27057"/>
    <w:rsid w:val="00F606BB"/>
    <w:rsid w:val="00F75CE2"/>
    <w:rsid w:val="00F917B2"/>
    <w:rsid w:val="00FB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00B47"/>
  <w15:docId w15:val="{68EED4A5-D340-4A5B-BEF5-BA41380D6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5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1D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4B"/>
  </w:style>
  <w:style w:type="paragraph" w:styleId="Footer">
    <w:name w:val="footer"/>
    <w:basedOn w:val="Normal"/>
    <w:link w:val="Foot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4B"/>
  </w:style>
  <w:style w:type="character" w:styleId="PlaceholderText">
    <w:name w:val="Placeholder Text"/>
    <w:basedOn w:val="DefaultParagraphFont"/>
    <w:uiPriority w:val="99"/>
    <w:semiHidden/>
    <w:rsid w:val="00912371"/>
    <w:rPr>
      <w:color w:val="808080"/>
    </w:rPr>
  </w:style>
  <w:style w:type="character" w:customStyle="1" w:styleId="s1ppyq">
    <w:name w:val="s1ppyq"/>
    <w:basedOn w:val="DefaultParagraphFont"/>
    <w:rsid w:val="00747C34"/>
  </w:style>
  <w:style w:type="paragraph" w:styleId="ListParagraph">
    <w:name w:val="List Paragraph"/>
    <w:basedOn w:val="Normal"/>
    <w:uiPriority w:val="34"/>
    <w:qFormat/>
    <w:rsid w:val="00747C34"/>
    <w:pPr>
      <w:ind w:left="720"/>
      <w:contextualSpacing/>
    </w:pPr>
  </w:style>
  <w:style w:type="paragraph" w:customStyle="1" w:styleId="04xlpa">
    <w:name w:val="_04xlpa"/>
    <w:basedOn w:val="Normal"/>
    <w:rsid w:val="00B8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font7">
    <w:name w:val="font_7"/>
    <w:basedOn w:val="Normal"/>
    <w:rsid w:val="00B8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color11">
    <w:name w:val="color_11"/>
    <w:basedOn w:val="DefaultParagraphFont"/>
    <w:rsid w:val="00B84D88"/>
  </w:style>
  <w:style w:type="character" w:customStyle="1" w:styleId="color21">
    <w:name w:val="color_21"/>
    <w:basedOn w:val="DefaultParagraphFont"/>
    <w:rsid w:val="00B84D88"/>
  </w:style>
  <w:style w:type="paragraph" w:customStyle="1" w:styleId="font8">
    <w:name w:val="font_8"/>
    <w:basedOn w:val="Normal"/>
    <w:rsid w:val="00B8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wixguard">
    <w:name w:val="wixguard"/>
    <w:basedOn w:val="DefaultParagraphFont"/>
    <w:rsid w:val="00B84D88"/>
  </w:style>
  <w:style w:type="paragraph" w:styleId="NoSpacing">
    <w:name w:val="No Spacing"/>
    <w:uiPriority w:val="1"/>
    <w:qFormat/>
    <w:rsid w:val="005B636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19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0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0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64DC1DBFE03413DABCD4DE0D9EF7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48792-D7DD-42D6-B422-BA714E57F8F2}"/>
      </w:docPartPr>
      <w:docPartBody>
        <w:p w:rsidR="00BA35CF" w:rsidRDefault="00C9303C">
          <w:pPr>
            <w:pStyle w:val="564DC1DBFE03413DABCD4DE0D9EF7083"/>
          </w:pPr>
          <w:r>
            <w:rPr>
              <w:rStyle w:val="PlaceholderText"/>
            </w:rPr>
            <w:t>Event Title</w:t>
          </w:r>
        </w:p>
      </w:docPartBody>
    </w:docPart>
    <w:docPart>
      <w:docPartPr>
        <w:name w:val="5A239F8A000B4CF5857070A998172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95EAE-9C6C-4938-9B32-D1B30370F42F}"/>
      </w:docPartPr>
      <w:docPartBody>
        <w:p w:rsidR="00BA35CF" w:rsidRDefault="00C9303C">
          <w:pPr>
            <w:pStyle w:val="5A239F8A000B4CF5857070A998172892"/>
          </w:pPr>
          <w:r>
            <w:rPr>
              <w:rStyle w:val="PlaceholderText"/>
            </w:rPr>
            <w:t>Target Audience</w:t>
          </w:r>
        </w:p>
      </w:docPartBody>
    </w:docPart>
    <w:docPart>
      <w:docPartPr>
        <w:name w:val="9EF23A40131B42368E308541D4084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71FE0-F4C0-4E1B-BAD1-D261BF2794F7}"/>
      </w:docPartPr>
      <w:docPartBody>
        <w:p w:rsidR="00BA35CF" w:rsidRDefault="00170D88" w:rsidP="00170D88">
          <w:pPr>
            <w:pStyle w:val="9EF23A40131B42368E308541D4084F58"/>
          </w:pPr>
          <w:r w:rsidRPr="00F566CB">
            <w:rPr>
              <w:rStyle w:val="PlaceholderText"/>
            </w:rPr>
            <w:t>Click or tap to enter a date.</w:t>
          </w:r>
        </w:p>
      </w:docPartBody>
    </w:docPart>
    <w:docPart>
      <w:docPartPr>
        <w:name w:val="BDF301DE26514B528EBFD238D542B9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133B3-741F-479B-96A1-2C7BEF3FF200}"/>
      </w:docPartPr>
      <w:docPartBody>
        <w:p w:rsidR="00BA35CF" w:rsidRDefault="00170D88" w:rsidP="00170D88">
          <w:pPr>
            <w:pStyle w:val="BDF301DE26514B528EBFD238D542B956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7E4850E2BC82414D8C4B908736F13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EA973-0516-48FB-B1CA-16B98BAFCCBA}"/>
      </w:docPartPr>
      <w:docPartBody>
        <w:p w:rsidR="00BA35CF" w:rsidRDefault="00170D88" w:rsidP="00170D88">
          <w:pPr>
            <w:pStyle w:val="7E4850E2BC82414D8C4B908736F1313D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Email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AD54CDDE8CD945A1B23C3974C6913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730FD-E77E-49BA-A45B-B975DA6ED183}"/>
      </w:docPartPr>
      <w:docPartBody>
        <w:p w:rsidR="00BA35CF" w:rsidRDefault="00170D88" w:rsidP="00170D88">
          <w:pPr>
            <w:pStyle w:val="AD54CDDE8CD945A1B23C3974C69135EC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hone Number</w:t>
          </w:r>
          <w:r w:rsidRPr="00F566CB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70D88"/>
    <w:rsid w:val="000400D1"/>
    <w:rsid w:val="00133F9A"/>
    <w:rsid w:val="00170D88"/>
    <w:rsid w:val="00477C80"/>
    <w:rsid w:val="00481C9C"/>
    <w:rsid w:val="005C3B88"/>
    <w:rsid w:val="007E02DC"/>
    <w:rsid w:val="007E7348"/>
    <w:rsid w:val="00A468D7"/>
    <w:rsid w:val="00A70F7F"/>
    <w:rsid w:val="00BA35CF"/>
    <w:rsid w:val="00C3390C"/>
    <w:rsid w:val="00C9303C"/>
    <w:rsid w:val="00CB2A87"/>
    <w:rsid w:val="00DB4B91"/>
    <w:rsid w:val="00E62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0D88"/>
    <w:rPr>
      <w:color w:val="808080"/>
    </w:rPr>
  </w:style>
  <w:style w:type="paragraph" w:customStyle="1" w:styleId="564DC1DBFE03413DABCD4DE0D9EF7083">
    <w:name w:val="564DC1DBFE03413DABCD4DE0D9EF7083"/>
  </w:style>
  <w:style w:type="paragraph" w:customStyle="1" w:styleId="5A239F8A000B4CF5857070A998172892">
    <w:name w:val="5A239F8A000B4CF5857070A998172892"/>
  </w:style>
  <w:style w:type="paragraph" w:customStyle="1" w:styleId="9EF23A40131B42368E308541D4084F58">
    <w:name w:val="9EF23A40131B42368E308541D4084F58"/>
    <w:rsid w:val="00170D88"/>
  </w:style>
  <w:style w:type="paragraph" w:customStyle="1" w:styleId="BDF301DE26514B528EBFD238D542B956">
    <w:name w:val="BDF301DE26514B528EBFD238D542B956"/>
    <w:rsid w:val="00170D88"/>
  </w:style>
  <w:style w:type="paragraph" w:customStyle="1" w:styleId="7E4850E2BC82414D8C4B908736F1313D">
    <w:name w:val="7E4850E2BC82414D8C4B908736F1313D"/>
    <w:rsid w:val="00170D88"/>
  </w:style>
  <w:style w:type="paragraph" w:customStyle="1" w:styleId="AD54CDDE8CD945A1B23C3974C69135EC">
    <w:name w:val="AD54CDDE8CD945A1B23C3974C69135EC"/>
    <w:rsid w:val="00170D8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29</Words>
  <Characters>302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ssanee Weese</dc:creator>
  <cp:lastModifiedBy>Christine MacLeod</cp:lastModifiedBy>
  <cp:revision>8</cp:revision>
  <cp:lastPrinted>2020-07-23T15:08:00Z</cp:lastPrinted>
  <dcterms:created xsi:type="dcterms:W3CDTF">2023-07-31T16:13:00Z</dcterms:created>
  <dcterms:modified xsi:type="dcterms:W3CDTF">2024-07-24T13:31:00Z</dcterms:modified>
</cp:coreProperties>
</file>